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5668AD" w14:textId="42222029" w:rsidR="00A92602" w:rsidRPr="00E870BC" w:rsidRDefault="00262EB2" w:rsidP="00A92602">
      <w:pPr>
        <w:rPr>
          <w:b/>
          <w:sz w:val="24"/>
          <w:szCs w:val="20"/>
        </w:rPr>
      </w:pPr>
      <w:r>
        <w:rPr>
          <w:rFonts w:hint="eastAsia"/>
          <w:b/>
          <w:sz w:val="24"/>
          <w:szCs w:val="20"/>
        </w:rPr>
        <w:t>Stu.ID</w:t>
      </w:r>
      <w:r w:rsidR="00A92602" w:rsidRPr="00E870BC">
        <w:rPr>
          <w:rFonts w:hint="eastAsia"/>
          <w:b/>
          <w:sz w:val="24"/>
          <w:szCs w:val="20"/>
        </w:rPr>
        <w:t>:</w:t>
      </w:r>
      <w:r w:rsidR="00A92602" w:rsidRPr="00E870BC">
        <w:rPr>
          <w:b/>
          <w:sz w:val="24"/>
          <w:szCs w:val="20"/>
        </w:rPr>
        <w:tab/>
      </w:r>
      <w:r w:rsidR="00A92602" w:rsidRPr="00E870BC">
        <w:rPr>
          <w:b/>
          <w:sz w:val="24"/>
          <w:szCs w:val="20"/>
        </w:rPr>
        <w:tab/>
      </w:r>
      <w:r w:rsidR="00A92602" w:rsidRPr="00E870BC">
        <w:rPr>
          <w:b/>
          <w:sz w:val="24"/>
          <w:szCs w:val="20"/>
        </w:rPr>
        <w:tab/>
      </w:r>
      <w:r w:rsidR="00A92602" w:rsidRPr="00E870BC">
        <w:rPr>
          <w:b/>
          <w:sz w:val="24"/>
          <w:szCs w:val="20"/>
        </w:rPr>
        <w:tab/>
      </w:r>
      <w:r w:rsidR="00A92602" w:rsidRPr="00E870BC">
        <w:rPr>
          <w:b/>
          <w:sz w:val="24"/>
          <w:szCs w:val="20"/>
        </w:rPr>
        <w:tab/>
      </w:r>
      <w:r>
        <w:rPr>
          <w:rFonts w:hint="eastAsia"/>
          <w:b/>
          <w:sz w:val="24"/>
          <w:szCs w:val="20"/>
        </w:rPr>
        <w:t>Name</w:t>
      </w:r>
      <w:r w:rsidR="00A92602" w:rsidRPr="00E870BC">
        <w:rPr>
          <w:rFonts w:hint="eastAsia"/>
          <w:b/>
          <w:sz w:val="24"/>
          <w:szCs w:val="20"/>
        </w:rPr>
        <w:t>:</w:t>
      </w:r>
    </w:p>
    <w:p w14:paraId="7650C410" w14:textId="69DB8979" w:rsidR="00132C50" w:rsidRPr="00A56D28" w:rsidRDefault="00A92602" w:rsidP="00FC7CBB">
      <w:pPr>
        <w:jc w:val="center"/>
        <w:rPr>
          <w:rFonts w:cstheme="minorHAnsi"/>
          <w:b/>
          <w:sz w:val="28"/>
        </w:rPr>
      </w:pPr>
      <w:r>
        <w:rPr>
          <w:rFonts w:cstheme="minorHAnsi" w:hint="eastAsia"/>
          <w:b/>
          <w:sz w:val="28"/>
        </w:rPr>
        <w:t xml:space="preserve">Answers Sheet of </w:t>
      </w:r>
      <w:r w:rsidR="00831B72" w:rsidRPr="00A56D28">
        <w:rPr>
          <w:rFonts w:cstheme="minorHAnsi"/>
          <w:b/>
          <w:sz w:val="28"/>
        </w:rPr>
        <w:t xml:space="preserve">Lab </w:t>
      </w:r>
      <w:r w:rsidR="00B61E89" w:rsidRPr="00A56D28">
        <w:rPr>
          <w:rFonts w:cstheme="minorHAnsi"/>
          <w:b/>
          <w:sz w:val="28"/>
        </w:rPr>
        <w:t>2</w:t>
      </w:r>
      <w:r w:rsidR="00FC7CBB" w:rsidRPr="00A56D28">
        <w:rPr>
          <w:rFonts w:cstheme="minorHAnsi"/>
          <w:b/>
          <w:sz w:val="28"/>
        </w:rPr>
        <w:t>:</w:t>
      </w:r>
      <w:r w:rsidR="00B61E89" w:rsidRPr="00A56D28">
        <w:rPr>
          <w:rFonts w:cstheme="minorHAnsi"/>
          <w:b/>
          <w:sz w:val="28"/>
        </w:rPr>
        <w:t xml:space="preserve"> Logic Gates</w:t>
      </w:r>
    </w:p>
    <w:p w14:paraId="040425CE" w14:textId="7EEECABA" w:rsidR="0073085A" w:rsidRPr="00262EB2" w:rsidRDefault="0078068F" w:rsidP="00262EB2">
      <w:pPr>
        <w:tabs>
          <w:tab w:val="left" w:pos="975"/>
        </w:tabs>
        <w:rPr>
          <w:rFonts w:cstheme="minorHAnsi"/>
          <w:b/>
          <w:u w:val="single"/>
        </w:rPr>
      </w:pPr>
      <w:bookmarkStart w:id="0" w:name="_Hlk96008792"/>
      <w:bookmarkEnd w:id="0"/>
      <w:r w:rsidRPr="00A56D28">
        <w:rPr>
          <w:rFonts w:cstheme="minorHAnsi"/>
          <w:b/>
          <w:u w:val="single"/>
        </w:rPr>
        <w:t xml:space="preserve">Task 2 – </w:t>
      </w:r>
      <w:r w:rsidR="007732E9" w:rsidRPr="00A56D28">
        <w:rPr>
          <w:rFonts w:cstheme="minorHAnsi"/>
          <w:b/>
          <w:u w:val="single"/>
        </w:rPr>
        <w:t xml:space="preserve">Construct and </w:t>
      </w:r>
      <w:r w:rsidR="00A56D28" w:rsidRPr="00A56D28">
        <w:rPr>
          <w:rFonts w:cstheme="minorHAnsi"/>
          <w:b/>
          <w:u w:val="single"/>
        </w:rPr>
        <w:t>verify</w:t>
      </w:r>
      <w:r w:rsidR="007732E9" w:rsidRPr="00A56D28">
        <w:rPr>
          <w:rFonts w:cstheme="minorHAnsi"/>
          <w:b/>
          <w:u w:val="single"/>
        </w:rPr>
        <w:t xml:space="preserve"> the NAND Gate</w:t>
      </w:r>
    </w:p>
    <w:tbl>
      <w:tblPr>
        <w:tblW w:w="0" w:type="auto"/>
        <w:tblInd w:w="22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38"/>
        <w:gridCol w:w="1636"/>
        <w:gridCol w:w="1637"/>
      </w:tblGrid>
      <w:tr w:rsidR="002825F4" w:rsidRPr="00A56D28" w14:paraId="69F4C352" w14:textId="77777777" w:rsidTr="002825F4">
        <w:trPr>
          <w:trHeight w:val="273"/>
        </w:trPr>
        <w:tc>
          <w:tcPr>
            <w:tcW w:w="1638" w:type="dxa"/>
          </w:tcPr>
          <w:p w14:paraId="29A486C4" w14:textId="757872F5" w:rsidR="002825F4" w:rsidRPr="00262EB2" w:rsidRDefault="00262EB2" w:rsidP="002B6816">
            <w:pPr>
              <w:pStyle w:val="TableParagraph"/>
              <w:spacing w:before="6" w:line="247" w:lineRule="exact"/>
              <w:ind w:left="164" w:right="162"/>
              <w:rPr>
                <w:rFonts w:asciiTheme="minorHAnsi" w:eastAsiaTheme="minorEastAsia" w:hAnsiTheme="minorHAnsi" w:cstheme="minorHAnsi"/>
                <w:lang w:eastAsia="zh-CN"/>
              </w:rPr>
            </w:pPr>
            <w:r>
              <w:rPr>
                <w:rFonts w:asciiTheme="minorHAnsi" w:eastAsiaTheme="minorEastAsia" w:hAnsiTheme="minorHAnsi" w:cstheme="minorHAnsi" w:hint="eastAsia"/>
                <w:lang w:eastAsia="zh-CN"/>
              </w:rPr>
              <w:t>A</w:t>
            </w:r>
          </w:p>
        </w:tc>
        <w:tc>
          <w:tcPr>
            <w:tcW w:w="1636" w:type="dxa"/>
          </w:tcPr>
          <w:p w14:paraId="27D2C7A6" w14:textId="4FF924ED" w:rsidR="002825F4" w:rsidRPr="00262EB2" w:rsidRDefault="00262EB2" w:rsidP="00262EB2">
            <w:pPr>
              <w:pStyle w:val="TableParagraph"/>
              <w:spacing w:before="6" w:line="247" w:lineRule="exact"/>
              <w:ind w:left="161" w:right="159"/>
              <w:rPr>
                <w:rFonts w:asciiTheme="minorHAnsi" w:eastAsiaTheme="minorEastAsia" w:hAnsiTheme="minorHAnsi" w:cstheme="minorHAnsi"/>
                <w:lang w:eastAsia="zh-CN"/>
              </w:rPr>
            </w:pPr>
            <w:r>
              <w:rPr>
                <w:rFonts w:asciiTheme="minorHAnsi" w:eastAsiaTheme="minorEastAsia" w:hAnsiTheme="minorHAnsi" w:cstheme="minorHAnsi" w:hint="eastAsia"/>
                <w:lang w:eastAsia="zh-CN"/>
              </w:rPr>
              <w:t>B</w:t>
            </w:r>
          </w:p>
        </w:tc>
        <w:tc>
          <w:tcPr>
            <w:tcW w:w="1637" w:type="dxa"/>
          </w:tcPr>
          <w:p w14:paraId="5C41F8DB" w14:textId="240A7BAE" w:rsidR="002825F4" w:rsidRPr="00A56D28" w:rsidRDefault="002825F4" w:rsidP="00262EB2">
            <w:pPr>
              <w:pStyle w:val="TableParagraph"/>
              <w:spacing w:before="6" w:line="247" w:lineRule="exact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spacing w:val="-2"/>
              </w:rPr>
              <w:t>Output</w:t>
            </w:r>
          </w:p>
        </w:tc>
      </w:tr>
      <w:tr w:rsidR="002825F4" w:rsidRPr="00A56D28" w14:paraId="44E5079A" w14:textId="77777777" w:rsidTr="002825F4">
        <w:trPr>
          <w:trHeight w:val="275"/>
        </w:trPr>
        <w:tc>
          <w:tcPr>
            <w:tcW w:w="1638" w:type="dxa"/>
          </w:tcPr>
          <w:p w14:paraId="6DF611DA" w14:textId="77777777" w:rsidR="002825F4" w:rsidRPr="00A56D28" w:rsidRDefault="002825F4" w:rsidP="002B6816">
            <w:pPr>
              <w:pStyle w:val="TableParagraph"/>
              <w:spacing w:before="6" w:line="249" w:lineRule="exact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0</w:t>
            </w:r>
          </w:p>
        </w:tc>
        <w:tc>
          <w:tcPr>
            <w:tcW w:w="1636" w:type="dxa"/>
          </w:tcPr>
          <w:p w14:paraId="1417DC12" w14:textId="77777777" w:rsidR="002825F4" w:rsidRPr="00A56D28" w:rsidRDefault="002825F4" w:rsidP="002B6816">
            <w:pPr>
              <w:pStyle w:val="TableParagraph"/>
              <w:spacing w:before="6" w:line="249" w:lineRule="exact"/>
              <w:ind w:left="3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0</w:t>
            </w:r>
          </w:p>
        </w:tc>
        <w:tc>
          <w:tcPr>
            <w:tcW w:w="1637" w:type="dxa"/>
          </w:tcPr>
          <w:p w14:paraId="72626C63" w14:textId="2C156ABE" w:rsidR="002825F4" w:rsidRPr="00A56D28" w:rsidRDefault="00752507" w:rsidP="002B6816">
            <w:pPr>
              <w:pStyle w:val="TableParagraph"/>
              <w:spacing w:before="0" w:line="240" w:lineRule="auto"/>
              <w:ind w:left="0"/>
              <w:jc w:val="left"/>
              <w:rPr>
                <w:rFonts w:asciiTheme="minorHAnsi" w:hAnsiTheme="minorHAnsi" w:cstheme="minorHAnsi" w:hint="eastAsia"/>
                <w:sz w:val="20"/>
                <w:lang w:eastAsia="zh-CN"/>
              </w:rPr>
            </w:pPr>
            <w:r>
              <w:rPr>
                <w:rFonts w:asciiTheme="minorHAnsi" w:hAnsiTheme="minorHAnsi" w:cstheme="minorHAnsi" w:hint="eastAsia"/>
                <w:sz w:val="20"/>
                <w:lang w:eastAsia="zh-CN"/>
              </w:rPr>
              <w:t>1</w:t>
            </w:r>
          </w:p>
        </w:tc>
      </w:tr>
      <w:tr w:rsidR="002825F4" w:rsidRPr="00A56D28" w14:paraId="4C89722E" w14:textId="77777777" w:rsidTr="002825F4">
        <w:trPr>
          <w:trHeight w:val="275"/>
        </w:trPr>
        <w:tc>
          <w:tcPr>
            <w:tcW w:w="1638" w:type="dxa"/>
          </w:tcPr>
          <w:p w14:paraId="21617FAE" w14:textId="77777777" w:rsidR="002825F4" w:rsidRPr="00A56D28" w:rsidRDefault="002825F4" w:rsidP="002B6816">
            <w:pPr>
              <w:pStyle w:val="TableParagraph"/>
              <w:spacing w:before="8" w:line="247" w:lineRule="exact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1</w:t>
            </w:r>
          </w:p>
        </w:tc>
        <w:tc>
          <w:tcPr>
            <w:tcW w:w="1636" w:type="dxa"/>
          </w:tcPr>
          <w:p w14:paraId="346BFCCB" w14:textId="77777777" w:rsidR="002825F4" w:rsidRPr="00A56D28" w:rsidRDefault="002825F4" w:rsidP="002B6816">
            <w:pPr>
              <w:pStyle w:val="TableParagraph"/>
              <w:spacing w:before="8" w:line="247" w:lineRule="exact"/>
              <w:ind w:left="2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0</w:t>
            </w:r>
          </w:p>
        </w:tc>
        <w:tc>
          <w:tcPr>
            <w:tcW w:w="1637" w:type="dxa"/>
          </w:tcPr>
          <w:p w14:paraId="2DCDD5A2" w14:textId="4CACC713" w:rsidR="002825F4" w:rsidRPr="00A56D28" w:rsidRDefault="00752507" w:rsidP="002B6816">
            <w:pPr>
              <w:pStyle w:val="TableParagraph"/>
              <w:spacing w:before="0" w:line="240" w:lineRule="auto"/>
              <w:ind w:left="0"/>
              <w:jc w:val="left"/>
              <w:rPr>
                <w:rFonts w:asciiTheme="minorHAnsi" w:hAnsiTheme="minorHAnsi" w:cstheme="minorHAnsi" w:hint="eastAsia"/>
                <w:sz w:val="20"/>
                <w:lang w:eastAsia="zh-CN"/>
              </w:rPr>
            </w:pPr>
            <w:r>
              <w:rPr>
                <w:rFonts w:asciiTheme="minorHAnsi" w:hAnsiTheme="minorHAnsi" w:cstheme="minorHAnsi" w:hint="eastAsia"/>
                <w:sz w:val="20"/>
                <w:lang w:eastAsia="zh-CN"/>
              </w:rPr>
              <w:t>1</w:t>
            </w:r>
          </w:p>
        </w:tc>
      </w:tr>
      <w:tr w:rsidR="002825F4" w:rsidRPr="00A56D28" w14:paraId="3A5741E5" w14:textId="77777777" w:rsidTr="002825F4">
        <w:trPr>
          <w:trHeight w:val="274"/>
        </w:trPr>
        <w:tc>
          <w:tcPr>
            <w:tcW w:w="1638" w:type="dxa"/>
          </w:tcPr>
          <w:p w14:paraId="4FEE2FBE" w14:textId="77777777" w:rsidR="002825F4" w:rsidRPr="00A56D28" w:rsidRDefault="002825F4" w:rsidP="002B6816">
            <w:pPr>
              <w:pStyle w:val="TableParagraph"/>
              <w:spacing w:before="6" w:line="248" w:lineRule="exact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0</w:t>
            </w:r>
          </w:p>
        </w:tc>
        <w:tc>
          <w:tcPr>
            <w:tcW w:w="1636" w:type="dxa"/>
          </w:tcPr>
          <w:p w14:paraId="7FAA6E7A" w14:textId="77777777" w:rsidR="002825F4" w:rsidRPr="00A56D28" w:rsidRDefault="002825F4" w:rsidP="002B6816">
            <w:pPr>
              <w:pStyle w:val="TableParagraph"/>
              <w:spacing w:before="6" w:line="248" w:lineRule="exact"/>
              <w:ind w:left="3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1</w:t>
            </w:r>
          </w:p>
        </w:tc>
        <w:tc>
          <w:tcPr>
            <w:tcW w:w="1637" w:type="dxa"/>
          </w:tcPr>
          <w:p w14:paraId="485D3216" w14:textId="1B5E0BC1" w:rsidR="002825F4" w:rsidRPr="00A56D28" w:rsidRDefault="00752507" w:rsidP="002B6816">
            <w:pPr>
              <w:pStyle w:val="TableParagraph"/>
              <w:spacing w:before="0" w:line="240" w:lineRule="auto"/>
              <w:ind w:left="0"/>
              <w:jc w:val="left"/>
              <w:rPr>
                <w:rFonts w:asciiTheme="minorHAnsi" w:hAnsiTheme="minorHAnsi" w:cstheme="minorHAnsi" w:hint="eastAsia"/>
                <w:sz w:val="20"/>
                <w:lang w:eastAsia="zh-CN"/>
              </w:rPr>
            </w:pPr>
            <w:r>
              <w:rPr>
                <w:rFonts w:asciiTheme="minorHAnsi" w:hAnsiTheme="minorHAnsi" w:cstheme="minorHAnsi" w:hint="eastAsia"/>
                <w:sz w:val="20"/>
                <w:lang w:eastAsia="zh-CN"/>
              </w:rPr>
              <w:t>1</w:t>
            </w:r>
          </w:p>
        </w:tc>
      </w:tr>
      <w:tr w:rsidR="002825F4" w:rsidRPr="00A56D28" w14:paraId="6EFEB3F5" w14:textId="77777777" w:rsidTr="002825F4">
        <w:trPr>
          <w:trHeight w:val="274"/>
        </w:trPr>
        <w:tc>
          <w:tcPr>
            <w:tcW w:w="1638" w:type="dxa"/>
          </w:tcPr>
          <w:p w14:paraId="4087C81B" w14:textId="77777777" w:rsidR="002825F4" w:rsidRPr="00A56D28" w:rsidRDefault="002825F4" w:rsidP="002B6816">
            <w:pPr>
              <w:pStyle w:val="TableParagraph"/>
              <w:spacing w:before="7" w:line="247" w:lineRule="exact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1</w:t>
            </w:r>
          </w:p>
        </w:tc>
        <w:tc>
          <w:tcPr>
            <w:tcW w:w="1636" w:type="dxa"/>
          </w:tcPr>
          <w:p w14:paraId="34148C73" w14:textId="77777777" w:rsidR="002825F4" w:rsidRPr="00A56D28" w:rsidRDefault="002825F4" w:rsidP="002B6816">
            <w:pPr>
              <w:pStyle w:val="TableParagraph"/>
              <w:spacing w:before="7" w:line="247" w:lineRule="exact"/>
              <w:ind w:left="2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1</w:t>
            </w:r>
          </w:p>
        </w:tc>
        <w:tc>
          <w:tcPr>
            <w:tcW w:w="1637" w:type="dxa"/>
          </w:tcPr>
          <w:p w14:paraId="135CED0C" w14:textId="01F5BB84" w:rsidR="002825F4" w:rsidRPr="00A56D28" w:rsidRDefault="00752507" w:rsidP="002B6816">
            <w:pPr>
              <w:pStyle w:val="TableParagraph"/>
              <w:spacing w:before="0" w:line="240" w:lineRule="auto"/>
              <w:ind w:left="0"/>
              <w:jc w:val="left"/>
              <w:rPr>
                <w:rFonts w:asciiTheme="minorHAnsi" w:hAnsiTheme="minorHAnsi" w:cstheme="minorHAnsi" w:hint="eastAsia"/>
                <w:sz w:val="20"/>
                <w:lang w:eastAsia="zh-CN"/>
              </w:rPr>
            </w:pPr>
            <w:r>
              <w:rPr>
                <w:rFonts w:asciiTheme="minorHAnsi" w:hAnsiTheme="minorHAnsi" w:cstheme="minorHAnsi" w:hint="eastAsia"/>
                <w:sz w:val="20"/>
                <w:lang w:eastAsia="zh-CN"/>
              </w:rPr>
              <w:t>0</w:t>
            </w:r>
          </w:p>
        </w:tc>
      </w:tr>
    </w:tbl>
    <w:p w14:paraId="38B1D755" w14:textId="77777777" w:rsidR="00AE57C9" w:rsidRDefault="00AE57C9" w:rsidP="00CC65CA">
      <w:pPr>
        <w:tabs>
          <w:tab w:val="left" w:pos="975"/>
        </w:tabs>
        <w:rPr>
          <w:rFonts w:cstheme="minorHAnsi"/>
          <w:b/>
          <w:u w:val="single"/>
        </w:rPr>
      </w:pPr>
    </w:p>
    <w:p w14:paraId="77205C81" w14:textId="77777777" w:rsidR="00AE57C9" w:rsidRDefault="00AE57C9" w:rsidP="00CC65CA">
      <w:pPr>
        <w:tabs>
          <w:tab w:val="left" w:pos="975"/>
        </w:tabs>
        <w:rPr>
          <w:rFonts w:cstheme="minorHAnsi"/>
          <w:b/>
          <w:u w:val="single"/>
        </w:rPr>
      </w:pPr>
    </w:p>
    <w:p w14:paraId="4AEBA86A" w14:textId="4137850C" w:rsidR="00CC65CA" w:rsidRPr="00A56D28" w:rsidRDefault="00CC65CA" w:rsidP="00CC65CA">
      <w:pPr>
        <w:tabs>
          <w:tab w:val="left" w:pos="975"/>
        </w:tabs>
        <w:rPr>
          <w:rFonts w:cstheme="minorHAnsi"/>
          <w:b/>
          <w:u w:val="single"/>
        </w:rPr>
      </w:pPr>
      <w:r w:rsidRPr="00A56D28">
        <w:rPr>
          <w:rFonts w:cstheme="minorHAnsi"/>
          <w:b/>
          <w:u w:val="single"/>
        </w:rPr>
        <w:t xml:space="preserve">Task 3 – </w:t>
      </w:r>
      <w:r w:rsidR="00A56D28" w:rsidRPr="00A56D28">
        <w:rPr>
          <w:rFonts w:cstheme="minorHAnsi"/>
          <w:b/>
          <w:u w:val="single"/>
        </w:rPr>
        <w:t>Construct and verify the N</w:t>
      </w:r>
      <w:r w:rsidR="00A56D28">
        <w:rPr>
          <w:rFonts w:cstheme="minorHAnsi" w:hint="eastAsia"/>
          <w:b/>
          <w:u w:val="single"/>
        </w:rPr>
        <w:t xml:space="preserve">OR </w:t>
      </w:r>
      <w:r w:rsidR="00A56D28" w:rsidRPr="00A56D28">
        <w:rPr>
          <w:rFonts w:cstheme="minorHAnsi"/>
          <w:b/>
          <w:u w:val="single"/>
        </w:rPr>
        <w:t>Gat</w:t>
      </w:r>
      <w:r w:rsidR="00A56D28">
        <w:rPr>
          <w:rFonts w:cstheme="minorHAnsi" w:hint="eastAsia"/>
          <w:b/>
          <w:u w:val="single"/>
        </w:rPr>
        <w:t>e</w:t>
      </w:r>
    </w:p>
    <w:tbl>
      <w:tblPr>
        <w:tblW w:w="0" w:type="auto"/>
        <w:tblInd w:w="22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38"/>
        <w:gridCol w:w="1636"/>
        <w:gridCol w:w="1637"/>
      </w:tblGrid>
      <w:tr w:rsidR="00946EEF" w:rsidRPr="00A56D28" w14:paraId="3C9E4434" w14:textId="77777777" w:rsidTr="00A965DA">
        <w:trPr>
          <w:trHeight w:val="273"/>
        </w:trPr>
        <w:tc>
          <w:tcPr>
            <w:tcW w:w="1638" w:type="dxa"/>
          </w:tcPr>
          <w:p w14:paraId="7EFD4DAD" w14:textId="77777777" w:rsidR="00946EEF" w:rsidRPr="00262EB2" w:rsidRDefault="00946EEF" w:rsidP="00A965DA">
            <w:pPr>
              <w:pStyle w:val="TableParagraph"/>
              <w:spacing w:before="6" w:line="247" w:lineRule="exact"/>
              <w:ind w:left="164" w:right="162"/>
              <w:rPr>
                <w:rFonts w:asciiTheme="minorHAnsi" w:eastAsiaTheme="minorEastAsia" w:hAnsiTheme="minorHAnsi" w:cstheme="minorHAnsi"/>
                <w:lang w:eastAsia="zh-CN"/>
              </w:rPr>
            </w:pPr>
            <w:r>
              <w:rPr>
                <w:rFonts w:asciiTheme="minorHAnsi" w:eastAsiaTheme="minorEastAsia" w:hAnsiTheme="minorHAnsi" w:cstheme="minorHAnsi" w:hint="eastAsia"/>
                <w:lang w:eastAsia="zh-CN"/>
              </w:rPr>
              <w:t>A</w:t>
            </w:r>
          </w:p>
        </w:tc>
        <w:tc>
          <w:tcPr>
            <w:tcW w:w="1636" w:type="dxa"/>
          </w:tcPr>
          <w:p w14:paraId="5699E73F" w14:textId="77777777" w:rsidR="00946EEF" w:rsidRPr="00262EB2" w:rsidRDefault="00946EEF" w:rsidP="00A965DA">
            <w:pPr>
              <w:pStyle w:val="TableParagraph"/>
              <w:spacing w:before="6" w:line="247" w:lineRule="exact"/>
              <w:ind w:left="161" w:right="159"/>
              <w:rPr>
                <w:rFonts w:asciiTheme="minorHAnsi" w:eastAsiaTheme="minorEastAsia" w:hAnsiTheme="minorHAnsi" w:cstheme="minorHAnsi"/>
                <w:lang w:eastAsia="zh-CN"/>
              </w:rPr>
            </w:pPr>
            <w:r>
              <w:rPr>
                <w:rFonts w:asciiTheme="minorHAnsi" w:eastAsiaTheme="minorEastAsia" w:hAnsiTheme="minorHAnsi" w:cstheme="minorHAnsi" w:hint="eastAsia"/>
                <w:lang w:eastAsia="zh-CN"/>
              </w:rPr>
              <w:t>B</w:t>
            </w:r>
          </w:p>
        </w:tc>
        <w:tc>
          <w:tcPr>
            <w:tcW w:w="1637" w:type="dxa"/>
          </w:tcPr>
          <w:p w14:paraId="69495066" w14:textId="77777777" w:rsidR="00946EEF" w:rsidRPr="00A56D28" w:rsidRDefault="00946EEF" w:rsidP="00A965DA">
            <w:pPr>
              <w:pStyle w:val="TableParagraph"/>
              <w:spacing w:before="6" w:line="247" w:lineRule="exact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spacing w:val="-2"/>
              </w:rPr>
              <w:t>Output</w:t>
            </w:r>
          </w:p>
        </w:tc>
      </w:tr>
      <w:tr w:rsidR="00946EEF" w:rsidRPr="00A56D28" w14:paraId="063854E6" w14:textId="77777777" w:rsidTr="00A965DA">
        <w:trPr>
          <w:trHeight w:val="275"/>
        </w:trPr>
        <w:tc>
          <w:tcPr>
            <w:tcW w:w="1638" w:type="dxa"/>
          </w:tcPr>
          <w:p w14:paraId="1EAB4EFE" w14:textId="77777777" w:rsidR="00946EEF" w:rsidRPr="00A56D28" w:rsidRDefault="00946EEF" w:rsidP="00A965DA">
            <w:pPr>
              <w:pStyle w:val="TableParagraph"/>
              <w:spacing w:before="6" w:line="249" w:lineRule="exact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0</w:t>
            </w:r>
          </w:p>
        </w:tc>
        <w:tc>
          <w:tcPr>
            <w:tcW w:w="1636" w:type="dxa"/>
          </w:tcPr>
          <w:p w14:paraId="2D02206B" w14:textId="77777777" w:rsidR="00946EEF" w:rsidRPr="00A56D28" w:rsidRDefault="00946EEF" w:rsidP="00A965DA">
            <w:pPr>
              <w:pStyle w:val="TableParagraph"/>
              <w:spacing w:before="6" w:line="249" w:lineRule="exact"/>
              <w:ind w:left="3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0</w:t>
            </w:r>
          </w:p>
        </w:tc>
        <w:tc>
          <w:tcPr>
            <w:tcW w:w="1637" w:type="dxa"/>
          </w:tcPr>
          <w:p w14:paraId="45A280E9" w14:textId="28E8FE4C" w:rsidR="00946EEF" w:rsidRPr="00A56D28" w:rsidRDefault="007C4183" w:rsidP="00A965DA">
            <w:pPr>
              <w:pStyle w:val="TableParagraph"/>
              <w:spacing w:before="0" w:line="240" w:lineRule="auto"/>
              <w:ind w:left="0"/>
              <w:jc w:val="left"/>
              <w:rPr>
                <w:rFonts w:asciiTheme="minorHAnsi" w:hAnsiTheme="minorHAnsi" w:cstheme="minorHAnsi" w:hint="eastAsia"/>
                <w:sz w:val="20"/>
                <w:lang w:eastAsia="zh-CN"/>
              </w:rPr>
            </w:pPr>
            <w:r>
              <w:rPr>
                <w:rFonts w:asciiTheme="minorHAnsi" w:hAnsiTheme="minorHAnsi" w:cstheme="minorHAnsi" w:hint="eastAsia"/>
                <w:sz w:val="20"/>
                <w:lang w:eastAsia="zh-CN"/>
              </w:rPr>
              <w:t>1</w:t>
            </w:r>
          </w:p>
        </w:tc>
      </w:tr>
      <w:tr w:rsidR="00946EEF" w:rsidRPr="00A56D28" w14:paraId="70EA59BD" w14:textId="77777777" w:rsidTr="00A965DA">
        <w:trPr>
          <w:trHeight w:val="275"/>
        </w:trPr>
        <w:tc>
          <w:tcPr>
            <w:tcW w:w="1638" w:type="dxa"/>
          </w:tcPr>
          <w:p w14:paraId="3A1D9E66" w14:textId="77777777" w:rsidR="00946EEF" w:rsidRPr="00A56D28" w:rsidRDefault="00946EEF" w:rsidP="00A965DA">
            <w:pPr>
              <w:pStyle w:val="TableParagraph"/>
              <w:spacing w:before="8" w:line="247" w:lineRule="exact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1</w:t>
            </w:r>
          </w:p>
        </w:tc>
        <w:tc>
          <w:tcPr>
            <w:tcW w:w="1636" w:type="dxa"/>
          </w:tcPr>
          <w:p w14:paraId="1D52744A" w14:textId="77777777" w:rsidR="00946EEF" w:rsidRPr="00A56D28" w:rsidRDefault="00946EEF" w:rsidP="00A965DA">
            <w:pPr>
              <w:pStyle w:val="TableParagraph"/>
              <w:spacing w:before="8" w:line="247" w:lineRule="exact"/>
              <w:ind w:left="2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0</w:t>
            </w:r>
          </w:p>
        </w:tc>
        <w:tc>
          <w:tcPr>
            <w:tcW w:w="1637" w:type="dxa"/>
          </w:tcPr>
          <w:p w14:paraId="7F440E6D" w14:textId="0D7064B6" w:rsidR="00946EEF" w:rsidRPr="00A56D28" w:rsidRDefault="007C4183" w:rsidP="00A965DA">
            <w:pPr>
              <w:pStyle w:val="TableParagraph"/>
              <w:spacing w:before="0" w:line="240" w:lineRule="auto"/>
              <w:ind w:left="0"/>
              <w:jc w:val="left"/>
              <w:rPr>
                <w:rFonts w:asciiTheme="minorHAnsi" w:hAnsiTheme="minorHAnsi" w:cstheme="minorHAnsi" w:hint="eastAsia"/>
                <w:sz w:val="20"/>
                <w:lang w:eastAsia="zh-CN"/>
              </w:rPr>
            </w:pPr>
            <w:r>
              <w:rPr>
                <w:rFonts w:asciiTheme="minorHAnsi" w:hAnsiTheme="minorHAnsi" w:cstheme="minorHAnsi" w:hint="eastAsia"/>
                <w:sz w:val="20"/>
                <w:lang w:eastAsia="zh-CN"/>
              </w:rPr>
              <w:t>0</w:t>
            </w:r>
          </w:p>
        </w:tc>
      </w:tr>
      <w:tr w:rsidR="00946EEF" w:rsidRPr="00A56D28" w14:paraId="70AA166D" w14:textId="77777777" w:rsidTr="00A965DA">
        <w:trPr>
          <w:trHeight w:val="274"/>
        </w:trPr>
        <w:tc>
          <w:tcPr>
            <w:tcW w:w="1638" w:type="dxa"/>
          </w:tcPr>
          <w:p w14:paraId="6981A876" w14:textId="77777777" w:rsidR="00946EEF" w:rsidRPr="00A56D28" w:rsidRDefault="00946EEF" w:rsidP="00A965DA">
            <w:pPr>
              <w:pStyle w:val="TableParagraph"/>
              <w:spacing w:before="6" w:line="248" w:lineRule="exact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0</w:t>
            </w:r>
          </w:p>
        </w:tc>
        <w:tc>
          <w:tcPr>
            <w:tcW w:w="1636" w:type="dxa"/>
          </w:tcPr>
          <w:p w14:paraId="2E289A00" w14:textId="77777777" w:rsidR="00946EEF" w:rsidRPr="00A56D28" w:rsidRDefault="00946EEF" w:rsidP="00A965DA">
            <w:pPr>
              <w:pStyle w:val="TableParagraph"/>
              <w:spacing w:before="6" w:line="248" w:lineRule="exact"/>
              <w:ind w:left="3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1</w:t>
            </w:r>
          </w:p>
        </w:tc>
        <w:tc>
          <w:tcPr>
            <w:tcW w:w="1637" w:type="dxa"/>
          </w:tcPr>
          <w:p w14:paraId="66A8B163" w14:textId="2BD46187" w:rsidR="00946EEF" w:rsidRPr="00A56D28" w:rsidRDefault="007C4183" w:rsidP="00A965DA">
            <w:pPr>
              <w:pStyle w:val="TableParagraph"/>
              <w:spacing w:before="0" w:line="240" w:lineRule="auto"/>
              <w:ind w:left="0"/>
              <w:jc w:val="left"/>
              <w:rPr>
                <w:rFonts w:asciiTheme="minorHAnsi" w:hAnsiTheme="minorHAnsi" w:cstheme="minorHAnsi" w:hint="eastAsia"/>
                <w:sz w:val="20"/>
                <w:lang w:eastAsia="zh-CN"/>
              </w:rPr>
            </w:pPr>
            <w:r>
              <w:rPr>
                <w:rFonts w:asciiTheme="minorHAnsi" w:hAnsiTheme="minorHAnsi" w:cstheme="minorHAnsi" w:hint="eastAsia"/>
                <w:sz w:val="20"/>
                <w:lang w:eastAsia="zh-CN"/>
              </w:rPr>
              <w:t>0</w:t>
            </w:r>
          </w:p>
        </w:tc>
      </w:tr>
      <w:tr w:rsidR="00946EEF" w:rsidRPr="00A56D28" w14:paraId="2B724D13" w14:textId="77777777" w:rsidTr="00A965DA">
        <w:trPr>
          <w:trHeight w:val="274"/>
        </w:trPr>
        <w:tc>
          <w:tcPr>
            <w:tcW w:w="1638" w:type="dxa"/>
          </w:tcPr>
          <w:p w14:paraId="482B5047" w14:textId="77777777" w:rsidR="00946EEF" w:rsidRPr="00A56D28" w:rsidRDefault="00946EEF" w:rsidP="00A965DA">
            <w:pPr>
              <w:pStyle w:val="TableParagraph"/>
              <w:spacing w:before="7" w:line="247" w:lineRule="exact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1</w:t>
            </w:r>
          </w:p>
        </w:tc>
        <w:tc>
          <w:tcPr>
            <w:tcW w:w="1636" w:type="dxa"/>
          </w:tcPr>
          <w:p w14:paraId="40B39739" w14:textId="77777777" w:rsidR="00946EEF" w:rsidRPr="00A56D28" w:rsidRDefault="00946EEF" w:rsidP="00A965DA">
            <w:pPr>
              <w:pStyle w:val="TableParagraph"/>
              <w:spacing w:before="7" w:line="247" w:lineRule="exact"/>
              <w:ind w:left="2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1</w:t>
            </w:r>
          </w:p>
        </w:tc>
        <w:tc>
          <w:tcPr>
            <w:tcW w:w="1637" w:type="dxa"/>
          </w:tcPr>
          <w:p w14:paraId="44BD40F8" w14:textId="0DAE2F7E" w:rsidR="00946EEF" w:rsidRPr="00A56D28" w:rsidRDefault="007C4183" w:rsidP="00A965DA">
            <w:pPr>
              <w:pStyle w:val="TableParagraph"/>
              <w:spacing w:before="0" w:line="240" w:lineRule="auto"/>
              <w:ind w:left="0"/>
              <w:jc w:val="left"/>
              <w:rPr>
                <w:rFonts w:asciiTheme="minorHAnsi" w:hAnsiTheme="minorHAnsi" w:cstheme="minorHAnsi" w:hint="eastAsia"/>
                <w:sz w:val="20"/>
                <w:lang w:eastAsia="zh-CN"/>
              </w:rPr>
            </w:pPr>
            <w:r>
              <w:rPr>
                <w:rFonts w:asciiTheme="minorHAnsi" w:hAnsiTheme="minorHAnsi" w:cstheme="minorHAnsi" w:hint="eastAsia"/>
                <w:sz w:val="20"/>
                <w:lang w:eastAsia="zh-CN"/>
              </w:rPr>
              <w:t>0</w:t>
            </w:r>
          </w:p>
        </w:tc>
      </w:tr>
    </w:tbl>
    <w:p w14:paraId="18E5654E" w14:textId="77777777" w:rsidR="00AE57C9" w:rsidRDefault="00AE57C9">
      <w:pPr>
        <w:rPr>
          <w:rFonts w:cstheme="minorHAnsi"/>
          <w:color w:val="3A3A3A"/>
        </w:rPr>
      </w:pPr>
    </w:p>
    <w:p w14:paraId="78C968E3" w14:textId="5C363FDA" w:rsidR="00C711CC" w:rsidRPr="00A56D28" w:rsidRDefault="00C711CC" w:rsidP="00C711CC">
      <w:pPr>
        <w:tabs>
          <w:tab w:val="left" w:pos="975"/>
        </w:tabs>
        <w:rPr>
          <w:rFonts w:cstheme="minorHAnsi"/>
          <w:b/>
          <w:u w:val="single"/>
        </w:rPr>
      </w:pPr>
      <w:r w:rsidRPr="00A56D28">
        <w:rPr>
          <w:rFonts w:cstheme="minorHAnsi"/>
          <w:b/>
          <w:u w:val="single"/>
        </w:rPr>
        <w:t xml:space="preserve">Task </w:t>
      </w:r>
      <w:r w:rsidR="007760F8" w:rsidRPr="00A56D28">
        <w:rPr>
          <w:rFonts w:cstheme="minorHAnsi"/>
          <w:b/>
          <w:u w:val="single"/>
        </w:rPr>
        <w:t>4</w:t>
      </w:r>
      <w:r w:rsidRPr="00A56D28">
        <w:rPr>
          <w:rFonts w:cstheme="minorHAnsi"/>
          <w:b/>
          <w:u w:val="single"/>
        </w:rPr>
        <w:t xml:space="preserve"> – </w:t>
      </w:r>
      <w:r w:rsidR="000B2850" w:rsidRPr="000B2850">
        <w:rPr>
          <w:rFonts w:cstheme="minorHAnsi"/>
          <w:b/>
          <w:u w:val="single"/>
        </w:rPr>
        <w:t xml:space="preserve">Construct and verify the </w:t>
      </w:r>
      <w:r w:rsidR="000B2850">
        <w:rPr>
          <w:rFonts w:cstheme="minorHAnsi" w:hint="eastAsia"/>
          <w:b/>
          <w:u w:val="single"/>
        </w:rPr>
        <w:t>X</w:t>
      </w:r>
      <w:r w:rsidR="000B2850" w:rsidRPr="000B2850">
        <w:rPr>
          <w:rFonts w:cstheme="minorHAnsi"/>
          <w:b/>
          <w:u w:val="single"/>
        </w:rPr>
        <w:t>OR Gate</w:t>
      </w:r>
      <w:r w:rsidR="00587387">
        <w:rPr>
          <w:rFonts w:cstheme="minorHAnsi" w:hint="eastAsia"/>
          <w:b/>
          <w:u w:val="single"/>
        </w:rPr>
        <w:t xml:space="preserve"> </w:t>
      </w:r>
      <w:r w:rsidR="005C2F8D">
        <w:rPr>
          <w:rFonts w:cstheme="minorHAnsi" w:hint="eastAsia"/>
          <w:b/>
          <w:u w:val="single"/>
        </w:rPr>
        <w:t>(Mandatory</w:t>
      </w:r>
      <w:r w:rsidR="00587387">
        <w:rPr>
          <w:rFonts w:cstheme="minorHAnsi" w:hint="eastAsia"/>
          <w:b/>
          <w:u w:val="single"/>
        </w:rPr>
        <w:t xml:space="preserve"> for Lab 2B)</w:t>
      </w:r>
      <w:r w:rsidRPr="00A56D28">
        <w:rPr>
          <w:rFonts w:cstheme="minorHAnsi"/>
          <w:b/>
          <w:u w:val="single"/>
        </w:rPr>
        <w:t>:</w:t>
      </w:r>
    </w:p>
    <w:tbl>
      <w:tblPr>
        <w:tblW w:w="0" w:type="auto"/>
        <w:tblInd w:w="22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38"/>
        <w:gridCol w:w="1636"/>
        <w:gridCol w:w="1637"/>
      </w:tblGrid>
      <w:tr w:rsidR="00946EEF" w:rsidRPr="00A56D28" w14:paraId="281A8C04" w14:textId="77777777" w:rsidTr="00A965DA">
        <w:trPr>
          <w:trHeight w:val="273"/>
        </w:trPr>
        <w:tc>
          <w:tcPr>
            <w:tcW w:w="1638" w:type="dxa"/>
          </w:tcPr>
          <w:p w14:paraId="78129E79" w14:textId="77777777" w:rsidR="00946EEF" w:rsidRPr="00262EB2" w:rsidRDefault="00946EEF" w:rsidP="00A965DA">
            <w:pPr>
              <w:pStyle w:val="TableParagraph"/>
              <w:spacing w:before="6" w:line="247" w:lineRule="exact"/>
              <w:ind w:left="164" w:right="162"/>
              <w:rPr>
                <w:rFonts w:asciiTheme="minorHAnsi" w:eastAsiaTheme="minorEastAsia" w:hAnsiTheme="minorHAnsi" w:cstheme="minorHAnsi"/>
                <w:lang w:eastAsia="zh-CN"/>
              </w:rPr>
            </w:pPr>
            <w:r>
              <w:rPr>
                <w:rFonts w:asciiTheme="minorHAnsi" w:eastAsiaTheme="minorEastAsia" w:hAnsiTheme="minorHAnsi" w:cstheme="minorHAnsi" w:hint="eastAsia"/>
                <w:lang w:eastAsia="zh-CN"/>
              </w:rPr>
              <w:t>A</w:t>
            </w:r>
          </w:p>
        </w:tc>
        <w:tc>
          <w:tcPr>
            <w:tcW w:w="1636" w:type="dxa"/>
          </w:tcPr>
          <w:p w14:paraId="7D5691BF" w14:textId="77777777" w:rsidR="00946EEF" w:rsidRPr="00262EB2" w:rsidRDefault="00946EEF" w:rsidP="00A965DA">
            <w:pPr>
              <w:pStyle w:val="TableParagraph"/>
              <w:spacing w:before="6" w:line="247" w:lineRule="exact"/>
              <w:ind w:left="161" w:right="159"/>
              <w:rPr>
                <w:rFonts w:asciiTheme="minorHAnsi" w:eastAsiaTheme="minorEastAsia" w:hAnsiTheme="minorHAnsi" w:cstheme="minorHAnsi"/>
                <w:lang w:eastAsia="zh-CN"/>
              </w:rPr>
            </w:pPr>
            <w:r>
              <w:rPr>
                <w:rFonts w:asciiTheme="minorHAnsi" w:eastAsiaTheme="minorEastAsia" w:hAnsiTheme="minorHAnsi" w:cstheme="minorHAnsi" w:hint="eastAsia"/>
                <w:lang w:eastAsia="zh-CN"/>
              </w:rPr>
              <w:t>B</w:t>
            </w:r>
          </w:p>
        </w:tc>
        <w:tc>
          <w:tcPr>
            <w:tcW w:w="1637" w:type="dxa"/>
          </w:tcPr>
          <w:p w14:paraId="7D224E16" w14:textId="77777777" w:rsidR="00946EEF" w:rsidRPr="00A56D28" w:rsidRDefault="00946EEF" w:rsidP="00A965DA">
            <w:pPr>
              <w:pStyle w:val="TableParagraph"/>
              <w:spacing w:before="6" w:line="247" w:lineRule="exact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spacing w:val="-2"/>
              </w:rPr>
              <w:t>Output</w:t>
            </w:r>
          </w:p>
        </w:tc>
      </w:tr>
      <w:tr w:rsidR="00946EEF" w:rsidRPr="00A56D28" w14:paraId="7DE82292" w14:textId="77777777" w:rsidTr="00A965DA">
        <w:trPr>
          <w:trHeight w:val="275"/>
        </w:trPr>
        <w:tc>
          <w:tcPr>
            <w:tcW w:w="1638" w:type="dxa"/>
          </w:tcPr>
          <w:p w14:paraId="1D7A5032" w14:textId="77777777" w:rsidR="00946EEF" w:rsidRPr="00A56D28" w:rsidRDefault="00946EEF" w:rsidP="00A965DA">
            <w:pPr>
              <w:pStyle w:val="TableParagraph"/>
              <w:spacing w:before="6" w:line="249" w:lineRule="exact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0</w:t>
            </w:r>
          </w:p>
        </w:tc>
        <w:tc>
          <w:tcPr>
            <w:tcW w:w="1636" w:type="dxa"/>
          </w:tcPr>
          <w:p w14:paraId="7863405D" w14:textId="77777777" w:rsidR="00946EEF" w:rsidRPr="00A56D28" w:rsidRDefault="00946EEF" w:rsidP="00A965DA">
            <w:pPr>
              <w:pStyle w:val="TableParagraph"/>
              <w:spacing w:before="6" w:line="249" w:lineRule="exact"/>
              <w:ind w:left="3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0</w:t>
            </w:r>
          </w:p>
        </w:tc>
        <w:tc>
          <w:tcPr>
            <w:tcW w:w="1637" w:type="dxa"/>
          </w:tcPr>
          <w:p w14:paraId="12A92474" w14:textId="2592AC1E" w:rsidR="00946EEF" w:rsidRPr="00A56D28" w:rsidRDefault="004A4523" w:rsidP="00A965DA">
            <w:pPr>
              <w:pStyle w:val="TableParagraph"/>
              <w:spacing w:before="0" w:line="240" w:lineRule="auto"/>
              <w:ind w:left="0"/>
              <w:jc w:val="left"/>
              <w:rPr>
                <w:rFonts w:asciiTheme="minorHAnsi" w:hAnsiTheme="minorHAnsi" w:cstheme="minorHAnsi" w:hint="eastAsia"/>
                <w:sz w:val="20"/>
                <w:lang w:eastAsia="zh-CN"/>
              </w:rPr>
            </w:pPr>
            <w:r>
              <w:rPr>
                <w:rFonts w:asciiTheme="minorHAnsi" w:hAnsiTheme="minorHAnsi" w:cstheme="minorHAnsi" w:hint="eastAsia"/>
                <w:sz w:val="20"/>
                <w:lang w:eastAsia="zh-CN"/>
              </w:rPr>
              <w:t>0</w:t>
            </w:r>
          </w:p>
        </w:tc>
      </w:tr>
      <w:tr w:rsidR="00946EEF" w:rsidRPr="00A56D28" w14:paraId="374DC601" w14:textId="77777777" w:rsidTr="00A965DA">
        <w:trPr>
          <w:trHeight w:val="275"/>
        </w:trPr>
        <w:tc>
          <w:tcPr>
            <w:tcW w:w="1638" w:type="dxa"/>
          </w:tcPr>
          <w:p w14:paraId="4D83303A" w14:textId="77777777" w:rsidR="00946EEF" w:rsidRPr="00A56D28" w:rsidRDefault="00946EEF" w:rsidP="00A965DA">
            <w:pPr>
              <w:pStyle w:val="TableParagraph"/>
              <w:spacing w:before="8" w:line="247" w:lineRule="exact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1</w:t>
            </w:r>
          </w:p>
        </w:tc>
        <w:tc>
          <w:tcPr>
            <w:tcW w:w="1636" w:type="dxa"/>
          </w:tcPr>
          <w:p w14:paraId="3CDDFE35" w14:textId="77777777" w:rsidR="00946EEF" w:rsidRPr="00A56D28" w:rsidRDefault="00946EEF" w:rsidP="00A965DA">
            <w:pPr>
              <w:pStyle w:val="TableParagraph"/>
              <w:spacing w:before="8" w:line="247" w:lineRule="exact"/>
              <w:ind w:left="2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0</w:t>
            </w:r>
          </w:p>
        </w:tc>
        <w:tc>
          <w:tcPr>
            <w:tcW w:w="1637" w:type="dxa"/>
          </w:tcPr>
          <w:p w14:paraId="2B6E08A1" w14:textId="06E1D1AB" w:rsidR="00946EEF" w:rsidRPr="00A56D28" w:rsidRDefault="004A4523" w:rsidP="00A965DA">
            <w:pPr>
              <w:pStyle w:val="TableParagraph"/>
              <w:spacing w:before="0" w:line="240" w:lineRule="auto"/>
              <w:ind w:left="0"/>
              <w:jc w:val="left"/>
              <w:rPr>
                <w:rFonts w:asciiTheme="minorHAnsi" w:hAnsiTheme="minorHAnsi" w:cstheme="minorHAnsi" w:hint="eastAsia"/>
                <w:sz w:val="20"/>
                <w:lang w:eastAsia="zh-CN"/>
              </w:rPr>
            </w:pPr>
            <w:r>
              <w:rPr>
                <w:rFonts w:asciiTheme="minorHAnsi" w:hAnsiTheme="minorHAnsi" w:cstheme="minorHAnsi" w:hint="eastAsia"/>
                <w:sz w:val="20"/>
                <w:lang w:eastAsia="zh-CN"/>
              </w:rPr>
              <w:t>1</w:t>
            </w:r>
          </w:p>
        </w:tc>
      </w:tr>
      <w:tr w:rsidR="00946EEF" w:rsidRPr="00A56D28" w14:paraId="27FBDFF2" w14:textId="77777777" w:rsidTr="00A965DA">
        <w:trPr>
          <w:trHeight w:val="274"/>
        </w:trPr>
        <w:tc>
          <w:tcPr>
            <w:tcW w:w="1638" w:type="dxa"/>
          </w:tcPr>
          <w:p w14:paraId="3DB1F313" w14:textId="77777777" w:rsidR="00946EEF" w:rsidRPr="00A56D28" w:rsidRDefault="00946EEF" w:rsidP="00A965DA">
            <w:pPr>
              <w:pStyle w:val="TableParagraph"/>
              <w:spacing w:before="6" w:line="248" w:lineRule="exact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0</w:t>
            </w:r>
          </w:p>
        </w:tc>
        <w:tc>
          <w:tcPr>
            <w:tcW w:w="1636" w:type="dxa"/>
          </w:tcPr>
          <w:p w14:paraId="6EC6EA27" w14:textId="77777777" w:rsidR="00946EEF" w:rsidRPr="00A56D28" w:rsidRDefault="00946EEF" w:rsidP="00A965DA">
            <w:pPr>
              <w:pStyle w:val="TableParagraph"/>
              <w:spacing w:before="6" w:line="248" w:lineRule="exact"/>
              <w:ind w:left="3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1</w:t>
            </w:r>
          </w:p>
        </w:tc>
        <w:tc>
          <w:tcPr>
            <w:tcW w:w="1637" w:type="dxa"/>
          </w:tcPr>
          <w:p w14:paraId="6011DA98" w14:textId="20354DA3" w:rsidR="00946EEF" w:rsidRPr="00A56D28" w:rsidRDefault="004A4523" w:rsidP="00A965DA">
            <w:pPr>
              <w:pStyle w:val="TableParagraph"/>
              <w:spacing w:before="0" w:line="240" w:lineRule="auto"/>
              <w:ind w:left="0"/>
              <w:jc w:val="left"/>
              <w:rPr>
                <w:rFonts w:asciiTheme="minorHAnsi" w:hAnsiTheme="minorHAnsi" w:cstheme="minorHAnsi" w:hint="eastAsia"/>
                <w:sz w:val="20"/>
                <w:lang w:eastAsia="zh-CN"/>
              </w:rPr>
            </w:pPr>
            <w:r>
              <w:rPr>
                <w:rFonts w:asciiTheme="minorHAnsi" w:hAnsiTheme="minorHAnsi" w:cstheme="minorHAnsi" w:hint="eastAsia"/>
                <w:sz w:val="20"/>
                <w:lang w:eastAsia="zh-CN"/>
              </w:rPr>
              <w:t>1</w:t>
            </w:r>
          </w:p>
        </w:tc>
      </w:tr>
      <w:tr w:rsidR="00946EEF" w:rsidRPr="00A56D28" w14:paraId="5C475A69" w14:textId="77777777" w:rsidTr="00A965DA">
        <w:trPr>
          <w:trHeight w:val="274"/>
        </w:trPr>
        <w:tc>
          <w:tcPr>
            <w:tcW w:w="1638" w:type="dxa"/>
          </w:tcPr>
          <w:p w14:paraId="04CB21E2" w14:textId="77777777" w:rsidR="00946EEF" w:rsidRPr="00A56D28" w:rsidRDefault="00946EEF" w:rsidP="00A965DA">
            <w:pPr>
              <w:pStyle w:val="TableParagraph"/>
              <w:spacing w:before="7" w:line="247" w:lineRule="exact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1</w:t>
            </w:r>
          </w:p>
        </w:tc>
        <w:tc>
          <w:tcPr>
            <w:tcW w:w="1636" w:type="dxa"/>
          </w:tcPr>
          <w:p w14:paraId="7FDF7BD7" w14:textId="77777777" w:rsidR="00946EEF" w:rsidRPr="00A56D28" w:rsidRDefault="00946EEF" w:rsidP="00A965DA">
            <w:pPr>
              <w:pStyle w:val="TableParagraph"/>
              <w:spacing w:before="7" w:line="247" w:lineRule="exact"/>
              <w:ind w:left="2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1</w:t>
            </w:r>
          </w:p>
        </w:tc>
        <w:tc>
          <w:tcPr>
            <w:tcW w:w="1637" w:type="dxa"/>
          </w:tcPr>
          <w:p w14:paraId="3B9EF5C5" w14:textId="37F028C1" w:rsidR="00946EEF" w:rsidRPr="00A56D28" w:rsidRDefault="004A4523" w:rsidP="00A965DA">
            <w:pPr>
              <w:pStyle w:val="TableParagraph"/>
              <w:spacing w:before="0" w:line="240" w:lineRule="auto"/>
              <w:ind w:left="0"/>
              <w:jc w:val="left"/>
              <w:rPr>
                <w:rFonts w:asciiTheme="minorHAnsi" w:hAnsiTheme="minorHAnsi" w:cstheme="minorHAnsi" w:hint="eastAsia"/>
                <w:sz w:val="20"/>
                <w:lang w:eastAsia="zh-CN"/>
              </w:rPr>
            </w:pPr>
            <w:r>
              <w:rPr>
                <w:rFonts w:asciiTheme="minorHAnsi" w:hAnsiTheme="minorHAnsi" w:cstheme="minorHAnsi" w:hint="eastAsia"/>
                <w:sz w:val="20"/>
                <w:lang w:eastAsia="zh-CN"/>
              </w:rPr>
              <w:t>0</w:t>
            </w:r>
          </w:p>
        </w:tc>
      </w:tr>
    </w:tbl>
    <w:p w14:paraId="7D3B50DA" w14:textId="77777777" w:rsidR="00C67652" w:rsidRPr="00CE0DA4" w:rsidRDefault="00C67652" w:rsidP="00DD07EA">
      <w:pPr>
        <w:tabs>
          <w:tab w:val="left" w:pos="975"/>
        </w:tabs>
        <w:adjustRightInd w:val="0"/>
        <w:jc w:val="center"/>
        <w:rPr>
          <w:rFonts w:cstheme="minorHAnsi"/>
        </w:rPr>
      </w:pPr>
    </w:p>
    <w:p w14:paraId="67DDCC20" w14:textId="77777777" w:rsidR="00CB0EAB" w:rsidRDefault="00CB0EAB" w:rsidP="005C2F8D">
      <w:pPr>
        <w:tabs>
          <w:tab w:val="left" w:pos="975"/>
        </w:tabs>
        <w:rPr>
          <w:rFonts w:cstheme="minorHAnsi"/>
          <w:b/>
          <w:highlight w:val="yellow"/>
          <w:u w:val="single"/>
        </w:rPr>
      </w:pPr>
    </w:p>
    <w:p w14:paraId="125EC608" w14:textId="77777777" w:rsidR="00CB0EAB" w:rsidRDefault="00CB0EAB" w:rsidP="005C2F8D">
      <w:pPr>
        <w:tabs>
          <w:tab w:val="left" w:pos="975"/>
        </w:tabs>
        <w:rPr>
          <w:rFonts w:cstheme="minorHAnsi"/>
          <w:b/>
          <w:highlight w:val="yellow"/>
          <w:u w:val="single"/>
        </w:rPr>
      </w:pPr>
    </w:p>
    <w:p w14:paraId="1EE359C4" w14:textId="77777777" w:rsidR="00CB0EAB" w:rsidRDefault="00CB0EAB" w:rsidP="005C2F8D">
      <w:pPr>
        <w:tabs>
          <w:tab w:val="left" w:pos="975"/>
        </w:tabs>
        <w:rPr>
          <w:rFonts w:cstheme="minorHAnsi"/>
          <w:b/>
          <w:highlight w:val="yellow"/>
          <w:u w:val="single"/>
        </w:rPr>
      </w:pPr>
    </w:p>
    <w:p w14:paraId="3AC6D390" w14:textId="77777777" w:rsidR="00CB0EAB" w:rsidRDefault="00CB0EAB" w:rsidP="005C2F8D">
      <w:pPr>
        <w:tabs>
          <w:tab w:val="left" w:pos="975"/>
        </w:tabs>
        <w:rPr>
          <w:rFonts w:cstheme="minorHAnsi"/>
          <w:b/>
          <w:highlight w:val="yellow"/>
          <w:u w:val="single"/>
        </w:rPr>
      </w:pPr>
    </w:p>
    <w:p w14:paraId="6CB4CE67" w14:textId="77777777" w:rsidR="00CB0EAB" w:rsidRDefault="00CB0EAB" w:rsidP="005C2F8D">
      <w:pPr>
        <w:tabs>
          <w:tab w:val="left" w:pos="975"/>
        </w:tabs>
        <w:rPr>
          <w:rFonts w:cstheme="minorHAnsi"/>
          <w:b/>
          <w:highlight w:val="yellow"/>
          <w:u w:val="single"/>
        </w:rPr>
      </w:pPr>
    </w:p>
    <w:p w14:paraId="324CD58C" w14:textId="77777777" w:rsidR="00CB0EAB" w:rsidRDefault="00CB0EAB" w:rsidP="005C2F8D">
      <w:pPr>
        <w:tabs>
          <w:tab w:val="left" w:pos="975"/>
        </w:tabs>
        <w:rPr>
          <w:rFonts w:cstheme="minorHAnsi"/>
          <w:b/>
          <w:highlight w:val="yellow"/>
          <w:u w:val="single"/>
        </w:rPr>
      </w:pPr>
    </w:p>
    <w:p w14:paraId="1E38E8CE" w14:textId="77777777" w:rsidR="00CB0EAB" w:rsidRDefault="00CB0EAB" w:rsidP="005C2F8D">
      <w:pPr>
        <w:tabs>
          <w:tab w:val="left" w:pos="975"/>
        </w:tabs>
        <w:rPr>
          <w:rFonts w:cstheme="minorHAnsi"/>
          <w:b/>
          <w:highlight w:val="yellow"/>
          <w:u w:val="single"/>
        </w:rPr>
      </w:pPr>
    </w:p>
    <w:p w14:paraId="4AD09B3B" w14:textId="77777777" w:rsidR="00CB0EAB" w:rsidRDefault="00CB0EAB" w:rsidP="005C2F8D">
      <w:pPr>
        <w:tabs>
          <w:tab w:val="left" w:pos="975"/>
        </w:tabs>
        <w:rPr>
          <w:rFonts w:cstheme="minorHAnsi"/>
          <w:b/>
          <w:highlight w:val="yellow"/>
          <w:u w:val="single"/>
        </w:rPr>
      </w:pPr>
    </w:p>
    <w:p w14:paraId="0E85D9F8" w14:textId="77777777" w:rsidR="00CB0EAB" w:rsidRDefault="00CB0EAB" w:rsidP="005C2F8D">
      <w:pPr>
        <w:tabs>
          <w:tab w:val="left" w:pos="975"/>
        </w:tabs>
        <w:rPr>
          <w:rFonts w:cstheme="minorHAnsi"/>
          <w:b/>
          <w:highlight w:val="yellow"/>
          <w:u w:val="single"/>
        </w:rPr>
      </w:pPr>
    </w:p>
    <w:p w14:paraId="026B9BF0" w14:textId="77777777" w:rsidR="00CB0EAB" w:rsidRDefault="00CB0EAB" w:rsidP="005C2F8D">
      <w:pPr>
        <w:tabs>
          <w:tab w:val="left" w:pos="975"/>
        </w:tabs>
        <w:rPr>
          <w:rFonts w:cstheme="minorHAnsi"/>
          <w:b/>
          <w:highlight w:val="yellow"/>
          <w:u w:val="single"/>
        </w:rPr>
      </w:pPr>
    </w:p>
    <w:p w14:paraId="0FFC615D" w14:textId="4007B305" w:rsidR="005C2F8D" w:rsidRPr="00A56D28" w:rsidRDefault="005C2F8D" w:rsidP="005C2F8D">
      <w:pPr>
        <w:tabs>
          <w:tab w:val="left" w:pos="975"/>
        </w:tabs>
        <w:rPr>
          <w:rFonts w:cstheme="minorHAnsi"/>
          <w:b/>
          <w:u w:val="single"/>
        </w:rPr>
      </w:pPr>
      <w:r w:rsidRPr="00CB0EAB">
        <w:rPr>
          <w:rFonts w:cstheme="minorHAnsi" w:hint="eastAsia"/>
          <w:b/>
          <w:highlight w:val="cyan"/>
          <w:u w:val="single"/>
        </w:rPr>
        <w:lastRenderedPageBreak/>
        <w:t>[</w:t>
      </w:r>
      <w:r w:rsidR="00946EEF" w:rsidRPr="00CB0EAB">
        <w:rPr>
          <w:rFonts w:cstheme="minorHAnsi" w:hint="eastAsia"/>
          <w:b/>
          <w:highlight w:val="cyan"/>
          <w:u w:val="single"/>
        </w:rPr>
        <w:t>Bonus</w:t>
      </w:r>
      <w:r w:rsidRPr="00CB0EAB">
        <w:rPr>
          <w:rFonts w:cstheme="minorHAnsi" w:hint="eastAsia"/>
          <w:b/>
          <w:highlight w:val="cyan"/>
          <w:u w:val="single"/>
        </w:rPr>
        <w:t>]</w:t>
      </w:r>
      <w:r>
        <w:rPr>
          <w:rFonts w:cstheme="minorHAnsi" w:hint="eastAsia"/>
          <w:b/>
          <w:u w:val="single"/>
        </w:rPr>
        <w:t xml:space="preserve"> </w:t>
      </w:r>
      <w:r w:rsidRPr="00A56D28">
        <w:rPr>
          <w:rFonts w:cstheme="minorHAnsi"/>
          <w:b/>
          <w:u w:val="single"/>
        </w:rPr>
        <w:t xml:space="preserve">Task </w:t>
      </w:r>
      <w:r>
        <w:rPr>
          <w:rFonts w:cstheme="minorHAnsi" w:hint="eastAsia"/>
          <w:b/>
          <w:u w:val="single"/>
        </w:rPr>
        <w:t>5</w:t>
      </w:r>
      <w:r w:rsidRPr="00A56D28">
        <w:rPr>
          <w:rFonts w:cstheme="minorHAnsi"/>
          <w:b/>
          <w:u w:val="single"/>
        </w:rPr>
        <w:t xml:space="preserve"> – </w:t>
      </w:r>
      <w:r w:rsidRPr="000B2850">
        <w:rPr>
          <w:rFonts w:cstheme="minorHAnsi"/>
          <w:b/>
          <w:u w:val="single"/>
        </w:rPr>
        <w:t>Construct and verify</w:t>
      </w:r>
      <w:r>
        <w:rPr>
          <w:rFonts w:cstheme="minorHAnsi" w:hint="eastAsia"/>
          <w:b/>
          <w:u w:val="single"/>
        </w:rPr>
        <w:t xml:space="preserve"> the Half Adder (Mandatory for Lab 2B)</w:t>
      </w:r>
      <w:r w:rsidRPr="00A56D28">
        <w:rPr>
          <w:rFonts w:cstheme="minorHAnsi"/>
          <w:b/>
          <w:u w:val="single"/>
        </w:rPr>
        <w:t>:</w:t>
      </w:r>
    </w:p>
    <w:p w14:paraId="5AF83C85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  <w:r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  <w:t>Half Adder Circuit:</w:t>
      </w:r>
    </w:p>
    <w:p w14:paraId="0036955C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0D52E8CC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2CA9E070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73B5291D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30846A61" w14:textId="77777777" w:rsidR="00CB0EAB" w:rsidRPr="00925F8A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490C9222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</w:rPr>
      </w:pPr>
      <w:r>
        <w:rPr>
          <w:rFonts w:cstheme="minorHAnsi" w:hint="eastAsia"/>
          <w:b/>
          <w:bCs/>
          <w:sz w:val="24"/>
          <w:szCs w:val="24"/>
          <w:highlight w:val="yellow"/>
        </w:rPr>
        <w:t xml:space="preserve">Case 1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CB0EAB" w14:paraId="1A2FFEBD" w14:textId="77777777" w:rsidTr="00A965DA">
        <w:tc>
          <w:tcPr>
            <w:tcW w:w="1870" w:type="dxa"/>
          </w:tcPr>
          <w:p w14:paraId="024F0689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A = 0</w:t>
            </w:r>
          </w:p>
        </w:tc>
        <w:tc>
          <w:tcPr>
            <w:tcW w:w="1870" w:type="dxa"/>
          </w:tcPr>
          <w:p w14:paraId="2CBA7203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B = 0</w:t>
            </w:r>
          </w:p>
        </w:tc>
        <w:tc>
          <w:tcPr>
            <w:tcW w:w="1870" w:type="dxa"/>
          </w:tcPr>
          <w:p w14:paraId="07B4B86F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Carry = 0</w:t>
            </w:r>
          </w:p>
        </w:tc>
        <w:tc>
          <w:tcPr>
            <w:tcW w:w="1870" w:type="dxa"/>
          </w:tcPr>
          <w:p w14:paraId="3B142E8D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Sum = 0</w:t>
            </w:r>
          </w:p>
        </w:tc>
        <w:tc>
          <w:tcPr>
            <w:tcW w:w="1870" w:type="dxa"/>
          </w:tcPr>
          <w:p w14:paraId="104AA1DB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Decimal = 0</w:t>
            </w:r>
          </w:p>
        </w:tc>
      </w:tr>
    </w:tbl>
    <w:p w14:paraId="3E4C6AA2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</w:rPr>
      </w:pPr>
      <w:r>
        <w:rPr>
          <w:rFonts w:cstheme="minorHAnsi"/>
          <w:b/>
          <w:bCs/>
          <w:sz w:val="24"/>
          <w:szCs w:val="24"/>
          <w:highlight w:val="yellow"/>
          <w:u w:val="single"/>
        </w:rPr>
        <w:t>serial monitor:</w:t>
      </w:r>
    </w:p>
    <w:p w14:paraId="14A397C1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708454C3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464FA41F" w14:textId="67826B5D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6F33354D" w14:textId="77777777" w:rsidR="00CB0EAB" w:rsidRP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630184DA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</w:rPr>
      </w:pPr>
      <w:r w:rsidRPr="00D30872">
        <w:rPr>
          <w:rFonts w:cstheme="minorHAnsi" w:hint="eastAsia"/>
          <w:b/>
          <w:bCs/>
          <w:sz w:val="24"/>
          <w:szCs w:val="24"/>
          <w:highlight w:val="yellow"/>
          <w:u w:val="single"/>
        </w:rPr>
        <w:t>LED</w:t>
      </w:r>
      <w:r>
        <w:rPr>
          <w:rFonts w:cstheme="minorHAnsi"/>
          <w:b/>
          <w:bCs/>
          <w:sz w:val="24"/>
          <w:szCs w:val="24"/>
          <w:highlight w:val="yellow"/>
          <w:u w:val="single"/>
        </w:rPr>
        <w:t>s</w:t>
      </w:r>
      <w:r w:rsidRPr="00D30872">
        <w:rPr>
          <w:rFonts w:cstheme="minorHAnsi" w:hint="eastAsia"/>
          <w:b/>
          <w:bCs/>
          <w:sz w:val="24"/>
          <w:szCs w:val="24"/>
          <w:highlight w:val="yellow"/>
          <w:u w:val="single"/>
        </w:rPr>
        <w:t xml:space="preserve"> status</w:t>
      </w:r>
      <w:r>
        <w:rPr>
          <w:rFonts w:cstheme="minorHAnsi"/>
          <w:b/>
          <w:bCs/>
          <w:sz w:val="24"/>
          <w:szCs w:val="24"/>
          <w:highlight w:val="yellow"/>
          <w:u w:val="single"/>
        </w:rPr>
        <w:t>:</w:t>
      </w:r>
    </w:p>
    <w:p w14:paraId="4C5292CF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lang w:val="en-GB"/>
        </w:rPr>
      </w:pPr>
    </w:p>
    <w:p w14:paraId="3E230270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lang w:val="en-GB"/>
        </w:rPr>
      </w:pPr>
    </w:p>
    <w:p w14:paraId="7CF5810B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lang w:val="en-GB"/>
        </w:rPr>
      </w:pPr>
    </w:p>
    <w:p w14:paraId="018E1D57" w14:textId="77777777" w:rsidR="00CB0EAB" w:rsidRP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lang w:val="en-GB"/>
        </w:rPr>
      </w:pPr>
    </w:p>
    <w:p w14:paraId="16D6F375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</w:rPr>
      </w:pPr>
      <w:r>
        <w:rPr>
          <w:rFonts w:cstheme="minorHAnsi" w:hint="eastAsia"/>
          <w:b/>
          <w:bCs/>
          <w:sz w:val="24"/>
          <w:szCs w:val="24"/>
          <w:highlight w:val="yellow"/>
        </w:rPr>
        <w:t>Case 2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CB0EAB" w14:paraId="629E3FC4" w14:textId="77777777" w:rsidTr="00A965DA">
        <w:tc>
          <w:tcPr>
            <w:tcW w:w="1870" w:type="dxa"/>
          </w:tcPr>
          <w:p w14:paraId="4F468454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A = 0</w:t>
            </w:r>
          </w:p>
        </w:tc>
        <w:tc>
          <w:tcPr>
            <w:tcW w:w="1870" w:type="dxa"/>
          </w:tcPr>
          <w:p w14:paraId="5F4F6687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B = 1</w:t>
            </w:r>
          </w:p>
        </w:tc>
        <w:tc>
          <w:tcPr>
            <w:tcW w:w="1870" w:type="dxa"/>
          </w:tcPr>
          <w:p w14:paraId="041D24FC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Carry = 0</w:t>
            </w:r>
          </w:p>
        </w:tc>
        <w:tc>
          <w:tcPr>
            <w:tcW w:w="1870" w:type="dxa"/>
          </w:tcPr>
          <w:p w14:paraId="6D208626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Sum = 1</w:t>
            </w:r>
          </w:p>
        </w:tc>
        <w:tc>
          <w:tcPr>
            <w:tcW w:w="1870" w:type="dxa"/>
          </w:tcPr>
          <w:p w14:paraId="13C75F43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Decimal = 1</w:t>
            </w:r>
          </w:p>
        </w:tc>
      </w:tr>
    </w:tbl>
    <w:p w14:paraId="6C012568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</w:rPr>
      </w:pPr>
      <w:r>
        <w:rPr>
          <w:rFonts w:cstheme="minorHAnsi"/>
          <w:b/>
          <w:bCs/>
          <w:sz w:val="24"/>
          <w:szCs w:val="24"/>
          <w:highlight w:val="yellow"/>
          <w:u w:val="single"/>
        </w:rPr>
        <w:t>serial monitor:</w:t>
      </w:r>
    </w:p>
    <w:p w14:paraId="0304F382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034E696F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1EBD7864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1F415C79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795CC349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40FC7056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6FFE64EA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</w:rPr>
      </w:pPr>
      <w:r w:rsidRPr="00D30872">
        <w:rPr>
          <w:rFonts w:cstheme="minorHAnsi" w:hint="eastAsia"/>
          <w:b/>
          <w:bCs/>
          <w:sz w:val="24"/>
          <w:szCs w:val="24"/>
          <w:highlight w:val="yellow"/>
          <w:u w:val="single"/>
        </w:rPr>
        <w:lastRenderedPageBreak/>
        <w:t>LED</w:t>
      </w:r>
      <w:r>
        <w:rPr>
          <w:rFonts w:cstheme="minorHAnsi"/>
          <w:b/>
          <w:bCs/>
          <w:sz w:val="24"/>
          <w:szCs w:val="24"/>
          <w:highlight w:val="yellow"/>
          <w:u w:val="single"/>
        </w:rPr>
        <w:t>s</w:t>
      </w:r>
      <w:r w:rsidRPr="00D30872">
        <w:rPr>
          <w:rFonts w:cstheme="minorHAnsi" w:hint="eastAsia"/>
          <w:b/>
          <w:bCs/>
          <w:sz w:val="24"/>
          <w:szCs w:val="24"/>
          <w:highlight w:val="yellow"/>
          <w:u w:val="single"/>
        </w:rPr>
        <w:t xml:space="preserve"> status</w:t>
      </w:r>
      <w:r>
        <w:rPr>
          <w:rFonts w:cstheme="minorHAnsi"/>
          <w:b/>
          <w:bCs/>
          <w:sz w:val="24"/>
          <w:szCs w:val="24"/>
          <w:highlight w:val="yellow"/>
          <w:u w:val="single"/>
        </w:rPr>
        <w:t>:</w:t>
      </w:r>
    </w:p>
    <w:p w14:paraId="0D72690A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lang w:val="en-GB"/>
        </w:rPr>
      </w:pPr>
    </w:p>
    <w:p w14:paraId="15B91597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lang w:val="en-GB"/>
        </w:rPr>
      </w:pPr>
    </w:p>
    <w:p w14:paraId="4DDDFF96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lang w:val="en-GB"/>
        </w:rPr>
      </w:pPr>
    </w:p>
    <w:p w14:paraId="01BA69BE" w14:textId="77777777" w:rsidR="00CB0EAB" w:rsidRP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lang w:val="en-GB"/>
        </w:rPr>
      </w:pPr>
    </w:p>
    <w:p w14:paraId="79344AC5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</w:rPr>
      </w:pPr>
      <w:r>
        <w:rPr>
          <w:rFonts w:cstheme="minorHAnsi" w:hint="eastAsia"/>
          <w:b/>
          <w:bCs/>
          <w:sz w:val="24"/>
          <w:szCs w:val="24"/>
          <w:highlight w:val="yellow"/>
        </w:rPr>
        <w:t>Case 3</w:t>
      </w:r>
      <w:r>
        <w:rPr>
          <w:rFonts w:cstheme="minorHAnsi" w:hint="eastAsia"/>
          <w:b/>
          <w:bCs/>
          <w:sz w:val="24"/>
          <w:szCs w:val="24"/>
          <w:highlight w:val="yellow"/>
        </w:rPr>
        <w:t>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CB0EAB" w14:paraId="0BA4C77D" w14:textId="77777777" w:rsidTr="00A965DA">
        <w:tc>
          <w:tcPr>
            <w:tcW w:w="1870" w:type="dxa"/>
          </w:tcPr>
          <w:p w14:paraId="662552DD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A = 1</w:t>
            </w:r>
          </w:p>
        </w:tc>
        <w:tc>
          <w:tcPr>
            <w:tcW w:w="1870" w:type="dxa"/>
          </w:tcPr>
          <w:p w14:paraId="40E8C652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B = 0</w:t>
            </w:r>
          </w:p>
        </w:tc>
        <w:tc>
          <w:tcPr>
            <w:tcW w:w="1870" w:type="dxa"/>
          </w:tcPr>
          <w:p w14:paraId="3D0D100E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Carry = 0</w:t>
            </w:r>
          </w:p>
        </w:tc>
        <w:tc>
          <w:tcPr>
            <w:tcW w:w="1870" w:type="dxa"/>
          </w:tcPr>
          <w:p w14:paraId="392DC1E0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Sum = 1</w:t>
            </w:r>
          </w:p>
        </w:tc>
        <w:tc>
          <w:tcPr>
            <w:tcW w:w="1870" w:type="dxa"/>
          </w:tcPr>
          <w:p w14:paraId="2B739195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Decimal = 1</w:t>
            </w:r>
          </w:p>
        </w:tc>
      </w:tr>
    </w:tbl>
    <w:p w14:paraId="4B85CF64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</w:rPr>
      </w:pPr>
      <w:r>
        <w:rPr>
          <w:rFonts w:cstheme="minorHAnsi"/>
          <w:b/>
          <w:bCs/>
          <w:sz w:val="24"/>
          <w:szCs w:val="24"/>
          <w:highlight w:val="yellow"/>
          <w:u w:val="single"/>
        </w:rPr>
        <w:t>serial monitor:</w:t>
      </w:r>
    </w:p>
    <w:p w14:paraId="67720605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3ADA0A9C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7DFA8DEE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498BDD67" w14:textId="77777777" w:rsidR="00CB0EAB" w:rsidRP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1C5DCDBA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</w:rPr>
      </w:pPr>
      <w:r w:rsidRPr="00D30872">
        <w:rPr>
          <w:rFonts w:cstheme="minorHAnsi" w:hint="eastAsia"/>
          <w:b/>
          <w:bCs/>
          <w:sz w:val="24"/>
          <w:szCs w:val="24"/>
          <w:highlight w:val="yellow"/>
          <w:u w:val="single"/>
        </w:rPr>
        <w:t>LED</w:t>
      </w:r>
      <w:r>
        <w:rPr>
          <w:rFonts w:cstheme="minorHAnsi"/>
          <w:b/>
          <w:bCs/>
          <w:sz w:val="24"/>
          <w:szCs w:val="24"/>
          <w:highlight w:val="yellow"/>
          <w:u w:val="single"/>
        </w:rPr>
        <w:t>s</w:t>
      </w:r>
      <w:r w:rsidRPr="00D30872">
        <w:rPr>
          <w:rFonts w:cstheme="minorHAnsi" w:hint="eastAsia"/>
          <w:b/>
          <w:bCs/>
          <w:sz w:val="24"/>
          <w:szCs w:val="24"/>
          <w:highlight w:val="yellow"/>
          <w:u w:val="single"/>
        </w:rPr>
        <w:t xml:space="preserve"> status</w:t>
      </w:r>
      <w:r>
        <w:rPr>
          <w:rFonts w:cstheme="minorHAnsi"/>
          <w:b/>
          <w:bCs/>
          <w:sz w:val="24"/>
          <w:szCs w:val="24"/>
          <w:highlight w:val="yellow"/>
          <w:u w:val="single"/>
        </w:rPr>
        <w:t>:</w:t>
      </w:r>
    </w:p>
    <w:p w14:paraId="55AA1F3A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lang w:val="en-GB"/>
        </w:rPr>
      </w:pPr>
    </w:p>
    <w:p w14:paraId="0E20BDA4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lang w:val="en-GB"/>
        </w:rPr>
      </w:pPr>
    </w:p>
    <w:p w14:paraId="44DD0C38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lang w:val="en-GB"/>
        </w:rPr>
      </w:pPr>
    </w:p>
    <w:p w14:paraId="4D7B9080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lang w:val="en-GB"/>
        </w:rPr>
      </w:pPr>
    </w:p>
    <w:p w14:paraId="36691178" w14:textId="77777777" w:rsidR="00CB0EAB" w:rsidRP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lang w:val="en-GB"/>
        </w:rPr>
      </w:pPr>
    </w:p>
    <w:p w14:paraId="7A7CD8EC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</w:rPr>
      </w:pPr>
      <w:r>
        <w:rPr>
          <w:rFonts w:cstheme="minorHAnsi" w:hint="eastAsia"/>
          <w:b/>
          <w:bCs/>
          <w:sz w:val="24"/>
          <w:szCs w:val="24"/>
          <w:highlight w:val="yellow"/>
        </w:rPr>
        <w:t>Case4</w:t>
      </w:r>
      <w:r>
        <w:rPr>
          <w:rFonts w:cstheme="minorHAnsi" w:hint="eastAsia"/>
          <w:b/>
          <w:bCs/>
          <w:sz w:val="24"/>
          <w:szCs w:val="24"/>
          <w:highlight w:val="yellow"/>
        </w:rPr>
        <w:t>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CB0EAB" w14:paraId="62E8A212" w14:textId="77777777" w:rsidTr="00A965DA">
        <w:tc>
          <w:tcPr>
            <w:tcW w:w="1870" w:type="dxa"/>
          </w:tcPr>
          <w:p w14:paraId="229AC24F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A = 1</w:t>
            </w:r>
          </w:p>
        </w:tc>
        <w:tc>
          <w:tcPr>
            <w:tcW w:w="1870" w:type="dxa"/>
          </w:tcPr>
          <w:p w14:paraId="261D0BD2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B = 1</w:t>
            </w:r>
          </w:p>
        </w:tc>
        <w:tc>
          <w:tcPr>
            <w:tcW w:w="1870" w:type="dxa"/>
          </w:tcPr>
          <w:p w14:paraId="435B36D4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Carry = 1</w:t>
            </w:r>
          </w:p>
        </w:tc>
        <w:tc>
          <w:tcPr>
            <w:tcW w:w="1870" w:type="dxa"/>
          </w:tcPr>
          <w:p w14:paraId="1D533E0E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Sum = 0</w:t>
            </w:r>
          </w:p>
        </w:tc>
        <w:tc>
          <w:tcPr>
            <w:tcW w:w="1870" w:type="dxa"/>
          </w:tcPr>
          <w:p w14:paraId="1D806D2A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Decimal = 2</w:t>
            </w:r>
          </w:p>
        </w:tc>
      </w:tr>
    </w:tbl>
    <w:p w14:paraId="119E8720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</w:rPr>
      </w:pPr>
      <w:r>
        <w:rPr>
          <w:rFonts w:cstheme="minorHAnsi"/>
          <w:b/>
          <w:bCs/>
          <w:sz w:val="24"/>
          <w:szCs w:val="24"/>
          <w:highlight w:val="yellow"/>
          <w:u w:val="single"/>
        </w:rPr>
        <w:t>serial monitor:</w:t>
      </w:r>
    </w:p>
    <w:p w14:paraId="09B29066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7F035022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7DF40A0D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2C93C4EA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69107EC6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78F1581A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3D809DD8" w14:textId="77777777" w:rsidR="00CB0EAB" w:rsidRP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225A4E42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</w:rPr>
      </w:pPr>
      <w:r w:rsidRPr="00D30872">
        <w:rPr>
          <w:rFonts w:cstheme="minorHAnsi" w:hint="eastAsia"/>
          <w:b/>
          <w:bCs/>
          <w:sz w:val="24"/>
          <w:szCs w:val="24"/>
          <w:highlight w:val="yellow"/>
          <w:u w:val="single"/>
        </w:rPr>
        <w:lastRenderedPageBreak/>
        <w:t>LED</w:t>
      </w:r>
      <w:r>
        <w:rPr>
          <w:rFonts w:cstheme="minorHAnsi"/>
          <w:b/>
          <w:bCs/>
          <w:sz w:val="24"/>
          <w:szCs w:val="24"/>
          <w:highlight w:val="yellow"/>
          <w:u w:val="single"/>
        </w:rPr>
        <w:t>s</w:t>
      </w:r>
      <w:r w:rsidRPr="00D30872">
        <w:rPr>
          <w:rFonts w:cstheme="minorHAnsi" w:hint="eastAsia"/>
          <w:b/>
          <w:bCs/>
          <w:sz w:val="24"/>
          <w:szCs w:val="24"/>
          <w:highlight w:val="yellow"/>
          <w:u w:val="single"/>
        </w:rPr>
        <w:t xml:space="preserve"> status</w:t>
      </w:r>
      <w:r>
        <w:rPr>
          <w:rFonts w:cstheme="minorHAnsi"/>
          <w:b/>
          <w:bCs/>
          <w:sz w:val="24"/>
          <w:szCs w:val="24"/>
          <w:highlight w:val="yellow"/>
          <w:u w:val="single"/>
        </w:rPr>
        <w:t>:</w:t>
      </w:r>
    </w:p>
    <w:p w14:paraId="0F787F5E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4D6A4163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4A19E6F2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2F9232BB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1E49FFB4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07649ED9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2B229B5D" w14:textId="77777777" w:rsidR="00CB0EAB" w:rsidRP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7D78EC1A" w14:textId="77777777" w:rsidR="00CB0EAB" w:rsidRPr="00553B6E" w:rsidRDefault="00CB0EAB" w:rsidP="00CB0EAB">
      <w:pPr>
        <w:pStyle w:val="BodyText"/>
        <w:spacing w:line="268" w:lineRule="auto"/>
        <w:ind w:right="1539"/>
        <w:rPr>
          <w:rFonts w:eastAsiaTheme="minorEastAsia"/>
          <w:b/>
          <w:bCs/>
          <w:sz w:val="24"/>
          <w:szCs w:val="24"/>
          <w:lang w:val="en-GB" w:eastAsia="zh-CN"/>
        </w:rPr>
      </w:pPr>
      <w:r w:rsidRPr="00553B6E">
        <w:rPr>
          <w:rFonts w:eastAsiaTheme="minorEastAsia"/>
          <w:b/>
          <w:bCs/>
          <w:sz w:val="24"/>
          <w:szCs w:val="24"/>
          <w:highlight w:val="yellow"/>
          <w:lang w:val="en-GB" w:eastAsia="zh-CN"/>
        </w:rPr>
        <w:t>Please Submit your Answer Sheet on Canvas/Assignments/Lab 2</w:t>
      </w:r>
    </w:p>
    <w:p w14:paraId="67D32449" w14:textId="380B9EF7" w:rsidR="00AE57C9" w:rsidRPr="00CB0EAB" w:rsidRDefault="00AE57C9" w:rsidP="00CB0EAB">
      <w:pPr>
        <w:tabs>
          <w:tab w:val="left" w:pos="975"/>
        </w:tabs>
        <w:adjustRightInd w:val="0"/>
        <w:rPr>
          <w:rFonts w:cstheme="minorHAnsi"/>
          <w:b/>
          <w:bCs/>
          <w:i/>
          <w:iCs/>
          <w:color w:val="3A3A3A"/>
          <w:sz w:val="24"/>
          <w:szCs w:val="24"/>
          <w:lang w:val="en-GB"/>
        </w:rPr>
      </w:pPr>
    </w:p>
    <w:sectPr w:rsidR="00AE57C9" w:rsidRPr="00CB0EAB" w:rsidSect="00DE7B4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62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038B74" w14:textId="77777777" w:rsidR="00C83004" w:rsidRDefault="00C83004" w:rsidP="00FC7CBB">
      <w:pPr>
        <w:spacing w:after="0" w:line="240" w:lineRule="auto"/>
      </w:pPr>
      <w:r>
        <w:separator/>
      </w:r>
    </w:p>
  </w:endnote>
  <w:endnote w:type="continuationSeparator" w:id="0">
    <w:p w14:paraId="3F1591DF" w14:textId="77777777" w:rsidR="00C83004" w:rsidRDefault="00C83004" w:rsidP="00FC7CBB">
      <w:pPr>
        <w:spacing w:after="0" w:line="240" w:lineRule="auto"/>
      </w:pPr>
      <w:r>
        <w:continuationSeparator/>
      </w:r>
    </w:p>
  </w:endnote>
  <w:endnote w:type="continuationNotice" w:id="1">
    <w:p w14:paraId="7A583DA7" w14:textId="77777777" w:rsidR="00C83004" w:rsidRDefault="00C8300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C1AA08" w14:textId="77777777" w:rsidR="00262EB2" w:rsidRDefault="00262E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28083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9146BC" w14:textId="7A9902EE" w:rsidR="00197066" w:rsidRDefault="0019706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6517A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2B2C2292" w14:textId="77777777" w:rsidR="00197066" w:rsidRDefault="001970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CC4CAA" w14:textId="77777777" w:rsidR="00262EB2" w:rsidRDefault="00262E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D7832C" w14:textId="77777777" w:rsidR="00C83004" w:rsidRDefault="00C83004" w:rsidP="00FC7CBB">
      <w:pPr>
        <w:spacing w:after="0" w:line="240" w:lineRule="auto"/>
      </w:pPr>
      <w:r>
        <w:separator/>
      </w:r>
    </w:p>
  </w:footnote>
  <w:footnote w:type="continuationSeparator" w:id="0">
    <w:p w14:paraId="5CA4702D" w14:textId="77777777" w:rsidR="00C83004" w:rsidRDefault="00C83004" w:rsidP="00FC7CBB">
      <w:pPr>
        <w:spacing w:after="0" w:line="240" w:lineRule="auto"/>
      </w:pPr>
      <w:r>
        <w:continuationSeparator/>
      </w:r>
    </w:p>
  </w:footnote>
  <w:footnote w:type="continuationNotice" w:id="1">
    <w:p w14:paraId="0ED2FC80" w14:textId="77777777" w:rsidR="00C83004" w:rsidRDefault="00C8300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F5AFA7" w14:textId="77777777" w:rsidR="00262EB2" w:rsidRDefault="00262E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58E69E" w14:textId="55B6E65B" w:rsidR="00FC7CBB" w:rsidRDefault="00FC7CBB" w:rsidP="00FC7CBB">
    <w:pPr>
      <w:pStyle w:val="Header"/>
      <w:tabs>
        <w:tab w:val="clear" w:pos="4680"/>
      </w:tabs>
    </w:pPr>
    <w:r>
      <w:t xml:space="preserve">ISDN </w:t>
    </w:r>
    <w:r w:rsidR="009E2925">
      <w:t>2601</w:t>
    </w:r>
    <w:r w:rsidR="004F6E99">
      <w:t xml:space="preserve"> </w:t>
    </w:r>
    <w:r w:rsidR="009E2925" w:rsidRPr="009E2925">
      <w:t>Exploring the World through Smart Mechatronics</w:t>
    </w:r>
    <w:r>
      <w:tab/>
    </w:r>
    <w:r w:rsidR="004F6E99">
      <w:t>202</w:t>
    </w:r>
    <w:r w:rsidR="00262EB2">
      <w:rPr>
        <w:rFonts w:hint="eastAsia"/>
      </w:rPr>
      <w:t>5</w:t>
    </w:r>
    <w:r w:rsidR="004F6E99">
      <w:t xml:space="preserve"> </w:t>
    </w:r>
    <w:r w:rsidR="009E2925">
      <w:rPr>
        <w:rFonts w:hint="eastAsia"/>
      </w:rPr>
      <w:t>FAL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EA661A" w14:textId="77777777" w:rsidR="00262EB2" w:rsidRDefault="00262E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661E1B"/>
    <w:multiLevelType w:val="hybridMultilevel"/>
    <w:tmpl w:val="34D42F08"/>
    <w:lvl w:ilvl="0" w:tplc="C6CAE24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E37CF"/>
    <w:multiLevelType w:val="hybridMultilevel"/>
    <w:tmpl w:val="D0725ACE"/>
    <w:lvl w:ilvl="0" w:tplc="95AA15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842FB"/>
    <w:multiLevelType w:val="hybridMultilevel"/>
    <w:tmpl w:val="AA3E76EE"/>
    <w:lvl w:ilvl="0" w:tplc="C68219CA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894E0C"/>
    <w:multiLevelType w:val="hybridMultilevel"/>
    <w:tmpl w:val="EF260606"/>
    <w:lvl w:ilvl="0" w:tplc="9444751A">
      <w:start w:val="1"/>
      <w:numFmt w:val="bullet"/>
      <w:pStyle w:val="ELEC1100SectionLis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D4C2904E">
      <w:numFmt w:val="decimal"/>
      <w:lvlText w:val=""/>
      <w:lvlJc w:val="left"/>
    </w:lvl>
    <w:lvl w:ilvl="2" w:tplc="7DA0DB0C">
      <w:numFmt w:val="decimal"/>
      <w:lvlText w:val=""/>
      <w:lvlJc w:val="left"/>
    </w:lvl>
    <w:lvl w:ilvl="3" w:tplc="DD3CFB4C">
      <w:numFmt w:val="decimal"/>
      <w:lvlText w:val=""/>
      <w:lvlJc w:val="left"/>
    </w:lvl>
    <w:lvl w:ilvl="4" w:tplc="25FC9B7C">
      <w:numFmt w:val="decimal"/>
      <w:lvlText w:val=""/>
      <w:lvlJc w:val="left"/>
    </w:lvl>
    <w:lvl w:ilvl="5" w:tplc="82348D7C">
      <w:numFmt w:val="decimal"/>
      <w:lvlText w:val=""/>
      <w:lvlJc w:val="left"/>
    </w:lvl>
    <w:lvl w:ilvl="6" w:tplc="456498A0">
      <w:numFmt w:val="decimal"/>
      <w:lvlText w:val=""/>
      <w:lvlJc w:val="left"/>
    </w:lvl>
    <w:lvl w:ilvl="7" w:tplc="CAC2F0F2">
      <w:numFmt w:val="decimal"/>
      <w:lvlText w:val=""/>
      <w:lvlJc w:val="left"/>
    </w:lvl>
    <w:lvl w:ilvl="8" w:tplc="3BEC2C52">
      <w:numFmt w:val="decimal"/>
      <w:lvlText w:val=""/>
      <w:lvlJc w:val="left"/>
    </w:lvl>
  </w:abstractNum>
  <w:abstractNum w:abstractNumId="4" w15:restartNumberingAfterBreak="0">
    <w:nsid w:val="1D9F160C"/>
    <w:multiLevelType w:val="hybridMultilevel"/>
    <w:tmpl w:val="EF80C44A"/>
    <w:lvl w:ilvl="0" w:tplc="BC6E7522">
      <w:start w:val="1"/>
      <w:numFmt w:val="lowerLetter"/>
      <w:lvlText w:val="%1."/>
      <w:lvlJc w:val="left"/>
      <w:pPr>
        <w:ind w:left="1159" w:hanging="339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3"/>
        <w:sz w:val="20"/>
        <w:szCs w:val="20"/>
      </w:rPr>
    </w:lvl>
    <w:lvl w:ilvl="1" w:tplc="35F0978A">
      <w:numFmt w:val="bullet"/>
      <w:lvlText w:val="•"/>
      <w:lvlJc w:val="left"/>
      <w:pPr>
        <w:ind w:left="2070" w:hanging="339"/>
      </w:pPr>
      <w:rPr>
        <w:rFonts w:hint="default"/>
      </w:rPr>
    </w:lvl>
    <w:lvl w:ilvl="2" w:tplc="25220796">
      <w:numFmt w:val="bullet"/>
      <w:lvlText w:val="•"/>
      <w:lvlJc w:val="left"/>
      <w:pPr>
        <w:ind w:left="2980" w:hanging="339"/>
      </w:pPr>
      <w:rPr>
        <w:rFonts w:hint="default"/>
      </w:rPr>
    </w:lvl>
    <w:lvl w:ilvl="3" w:tplc="7B84E19C">
      <w:numFmt w:val="bullet"/>
      <w:lvlText w:val="•"/>
      <w:lvlJc w:val="left"/>
      <w:pPr>
        <w:ind w:left="3890" w:hanging="339"/>
      </w:pPr>
      <w:rPr>
        <w:rFonts w:hint="default"/>
      </w:rPr>
    </w:lvl>
    <w:lvl w:ilvl="4" w:tplc="A726F9D4">
      <w:numFmt w:val="bullet"/>
      <w:lvlText w:val="•"/>
      <w:lvlJc w:val="left"/>
      <w:pPr>
        <w:ind w:left="4800" w:hanging="339"/>
      </w:pPr>
      <w:rPr>
        <w:rFonts w:hint="default"/>
      </w:rPr>
    </w:lvl>
    <w:lvl w:ilvl="5" w:tplc="07B06938">
      <w:numFmt w:val="bullet"/>
      <w:lvlText w:val="•"/>
      <w:lvlJc w:val="left"/>
      <w:pPr>
        <w:ind w:left="5710" w:hanging="339"/>
      </w:pPr>
      <w:rPr>
        <w:rFonts w:hint="default"/>
      </w:rPr>
    </w:lvl>
    <w:lvl w:ilvl="6" w:tplc="EBE68AA0">
      <w:numFmt w:val="bullet"/>
      <w:lvlText w:val="•"/>
      <w:lvlJc w:val="left"/>
      <w:pPr>
        <w:ind w:left="6620" w:hanging="339"/>
      </w:pPr>
      <w:rPr>
        <w:rFonts w:hint="default"/>
      </w:rPr>
    </w:lvl>
    <w:lvl w:ilvl="7" w:tplc="9E3AA99C">
      <w:numFmt w:val="bullet"/>
      <w:lvlText w:val="•"/>
      <w:lvlJc w:val="left"/>
      <w:pPr>
        <w:ind w:left="7530" w:hanging="339"/>
      </w:pPr>
      <w:rPr>
        <w:rFonts w:hint="default"/>
      </w:rPr>
    </w:lvl>
    <w:lvl w:ilvl="8" w:tplc="39387FB2">
      <w:numFmt w:val="bullet"/>
      <w:lvlText w:val="•"/>
      <w:lvlJc w:val="left"/>
      <w:pPr>
        <w:ind w:left="8440" w:hanging="339"/>
      </w:pPr>
      <w:rPr>
        <w:rFonts w:hint="default"/>
      </w:rPr>
    </w:lvl>
  </w:abstractNum>
  <w:abstractNum w:abstractNumId="5" w15:restartNumberingAfterBreak="0">
    <w:nsid w:val="1E3353ED"/>
    <w:multiLevelType w:val="hybridMultilevel"/>
    <w:tmpl w:val="59D82A22"/>
    <w:lvl w:ilvl="0" w:tplc="D32605C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1A616E3"/>
    <w:multiLevelType w:val="hybridMultilevel"/>
    <w:tmpl w:val="9E080866"/>
    <w:lvl w:ilvl="0" w:tplc="B16AA9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4D1319"/>
    <w:multiLevelType w:val="hybridMultilevel"/>
    <w:tmpl w:val="1CCE6DFE"/>
    <w:lvl w:ilvl="0" w:tplc="13EA6BF4">
      <w:start w:val="1"/>
      <w:numFmt w:val="upperLetter"/>
      <w:pStyle w:val="ELEC1100SectionHeading"/>
      <w:lvlText w:val="%1)"/>
      <w:lvlJc w:val="left"/>
      <w:pPr>
        <w:tabs>
          <w:tab w:val="num" w:pos="360"/>
        </w:tabs>
        <w:ind w:left="360" w:hanging="360"/>
      </w:pPr>
      <w:rPr>
        <w:rFonts w:eastAsia="Times New Roman" w:hint="default"/>
      </w:rPr>
    </w:lvl>
    <w:lvl w:ilvl="1" w:tplc="DEA4FDE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EC288400"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640A5E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62F5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3CF1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1876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DC88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D040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554B3"/>
    <w:multiLevelType w:val="hybridMultilevel"/>
    <w:tmpl w:val="45F05C0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BD4B38"/>
    <w:multiLevelType w:val="hybridMultilevel"/>
    <w:tmpl w:val="7876AD06"/>
    <w:lvl w:ilvl="0" w:tplc="AD2C22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0F6781A"/>
    <w:multiLevelType w:val="hybridMultilevel"/>
    <w:tmpl w:val="AA3E76E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15271C"/>
    <w:multiLevelType w:val="hybridMultilevel"/>
    <w:tmpl w:val="D0921FDA"/>
    <w:lvl w:ilvl="0" w:tplc="9138BA3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B7125BB"/>
    <w:multiLevelType w:val="hybridMultilevel"/>
    <w:tmpl w:val="9D987856"/>
    <w:lvl w:ilvl="0" w:tplc="690211A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BAD2398"/>
    <w:multiLevelType w:val="hybridMultilevel"/>
    <w:tmpl w:val="954ABF4C"/>
    <w:lvl w:ilvl="0" w:tplc="11A410C4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CC125E"/>
    <w:multiLevelType w:val="hybridMultilevel"/>
    <w:tmpl w:val="5A807422"/>
    <w:lvl w:ilvl="0" w:tplc="B13E218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E81F40"/>
    <w:multiLevelType w:val="hybridMultilevel"/>
    <w:tmpl w:val="9DBCD11E"/>
    <w:lvl w:ilvl="0" w:tplc="3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C11886"/>
    <w:multiLevelType w:val="hybridMultilevel"/>
    <w:tmpl w:val="F5AA0468"/>
    <w:lvl w:ilvl="0" w:tplc="23F48A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4014C0"/>
    <w:multiLevelType w:val="hybridMultilevel"/>
    <w:tmpl w:val="5356A05E"/>
    <w:lvl w:ilvl="0" w:tplc="7B169F1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E7EE21A6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7C0896"/>
    <w:multiLevelType w:val="hybridMultilevel"/>
    <w:tmpl w:val="45F05C0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1205B4"/>
    <w:multiLevelType w:val="hybridMultilevel"/>
    <w:tmpl w:val="45F05C0E"/>
    <w:lvl w:ilvl="0" w:tplc="3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3B3F80"/>
    <w:multiLevelType w:val="hybridMultilevel"/>
    <w:tmpl w:val="85D26F9C"/>
    <w:lvl w:ilvl="0" w:tplc="190C45B2">
      <w:start w:val="1"/>
      <w:numFmt w:val="decimal"/>
      <w:lvlText w:val="%1."/>
      <w:lvlJc w:val="left"/>
      <w:pPr>
        <w:ind w:left="492" w:hanging="178"/>
      </w:pPr>
      <w:rPr>
        <w:rFonts w:ascii="Calibri" w:eastAsia="Calibri" w:hAnsi="Calibri" w:cs="Calibri" w:hint="default"/>
        <w:b/>
        <w:bCs/>
        <w:i w:val="0"/>
        <w:iCs w:val="0"/>
        <w:w w:val="102"/>
        <w:sz w:val="20"/>
        <w:szCs w:val="20"/>
      </w:rPr>
    </w:lvl>
    <w:lvl w:ilvl="1" w:tplc="164CB610">
      <w:start w:val="1"/>
      <w:numFmt w:val="lowerLetter"/>
      <w:lvlText w:val="%2."/>
      <w:lvlJc w:val="left"/>
      <w:pPr>
        <w:ind w:left="1168" w:hanging="339"/>
      </w:pPr>
      <w:rPr>
        <w:rFonts w:ascii="Calibri" w:eastAsia="Calibri" w:hAnsi="Calibri" w:cs="Calibri" w:hint="default"/>
        <w:b w:val="0"/>
        <w:bCs w:val="0"/>
        <w:i w:val="0"/>
        <w:iCs w:val="0"/>
        <w:w w:val="102"/>
        <w:sz w:val="22"/>
        <w:szCs w:val="22"/>
      </w:rPr>
    </w:lvl>
    <w:lvl w:ilvl="2" w:tplc="38EE8654">
      <w:numFmt w:val="bullet"/>
      <w:lvlText w:val="•"/>
      <w:lvlJc w:val="left"/>
      <w:pPr>
        <w:ind w:left="2171" w:hanging="339"/>
      </w:pPr>
      <w:rPr>
        <w:rFonts w:hint="default"/>
      </w:rPr>
    </w:lvl>
    <w:lvl w:ilvl="3" w:tplc="C7D6D19E">
      <w:numFmt w:val="bullet"/>
      <w:lvlText w:val="•"/>
      <w:lvlJc w:val="left"/>
      <w:pPr>
        <w:ind w:left="3182" w:hanging="339"/>
      </w:pPr>
      <w:rPr>
        <w:rFonts w:hint="default"/>
      </w:rPr>
    </w:lvl>
    <w:lvl w:ilvl="4" w:tplc="4A529B6E">
      <w:numFmt w:val="bullet"/>
      <w:lvlText w:val="•"/>
      <w:lvlJc w:val="left"/>
      <w:pPr>
        <w:ind w:left="4193" w:hanging="339"/>
      </w:pPr>
      <w:rPr>
        <w:rFonts w:hint="default"/>
      </w:rPr>
    </w:lvl>
    <w:lvl w:ilvl="5" w:tplc="3A7CF930">
      <w:numFmt w:val="bullet"/>
      <w:lvlText w:val="•"/>
      <w:lvlJc w:val="left"/>
      <w:pPr>
        <w:ind w:left="5204" w:hanging="339"/>
      </w:pPr>
      <w:rPr>
        <w:rFonts w:hint="default"/>
      </w:rPr>
    </w:lvl>
    <w:lvl w:ilvl="6" w:tplc="52CA9A4A">
      <w:numFmt w:val="bullet"/>
      <w:lvlText w:val="•"/>
      <w:lvlJc w:val="left"/>
      <w:pPr>
        <w:ind w:left="6215" w:hanging="339"/>
      </w:pPr>
      <w:rPr>
        <w:rFonts w:hint="default"/>
      </w:rPr>
    </w:lvl>
    <w:lvl w:ilvl="7" w:tplc="AB88029A">
      <w:numFmt w:val="bullet"/>
      <w:lvlText w:val="•"/>
      <w:lvlJc w:val="left"/>
      <w:pPr>
        <w:ind w:left="7226" w:hanging="339"/>
      </w:pPr>
      <w:rPr>
        <w:rFonts w:hint="default"/>
      </w:rPr>
    </w:lvl>
    <w:lvl w:ilvl="8" w:tplc="07AA67E4">
      <w:numFmt w:val="bullet"/>
      <w:lvlText w:val="•"/>
      <w:lvlJc w:val="left"/>
      <w:pPr>
        <w:ind w:left="8237" w:hanging="339"/>
      </w:pPr>
      <w:rPr>
        <w:rFonts w:hint="default"/>
      </w:rPr>
    </w:lvl>
  </w:abstractNum>
  <w:abstractNum w:abstractNumId="21" w15:restartNumberingAfterBreak="0">
    <w:nsid w:val="5AE83CE6"/>
    <w:multiLevelType w:val="hybridMultilevel"/>
    <w:tmpl w:val="7DAE04C4"/>
    <w:lvl w:ilvl="0" w:tplc="3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AC1935"/>
    <w:multiLevelType w:val="hybridMultilevel"/>
    <w:tmpl w:val="8414988C"/>
    <w:lvl w:ilvl="0" w:tplc="915AC2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6B1776"/>
    <w:multiLevelType w:val="hybridMultilevel"/>
    <w:tmpl w:val="96E8C29C"/>
    <w:lvl w:ilvl="0" w:tplc="2020CADA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1763F7"/>
    <w:multiLevelType w:val="hybridMultilevel"/>
    <w:tmpl w:val="9CC6E594"/>
    <w:lvl w:ilvl="0" w:tplc="1AC2CB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52E63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A69A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6EC7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A43F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58A2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456BA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9E7F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B895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71DD760B"/>
    <w:multiLevelType w:val="hybridMultilevel"/>
    <w:tmpl w:val="9DBCD11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CC51B9"/>
    <w:multiLevelType w:val="hybridMultilevel"/>
    <w:tmpl w:val="C2CA36AA"/>
    <w:lvl w:ilvl="0" w:tplc="3A7CEF30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878659175">
    <w:abstractNumId w:val="17"/>
  </w:num>
  <w:num w:numId="2" w16cid:durableId="1200701750">
    <w:abstractNumId w:val="24"/>
  </w:num>
  <w:num w:numId="3" w16cid:durableId="1001929605">
    <w:abstractNumId w:val="23"/>
  </w:num>
  <w:num w:numId="4" w16cid:durableId="227960759">
    <w:abstractNumId w:val="22"/>
  </w:num>
  <w:num w:numId="5" w16cid:durableId="1295915175">
    <w:abstractNumId w:val="13"/>
  </w:num>
  <w:num w:numId="6" w16cid:durableId="1994287167">
    <w:abstractNumId w:val="16"/>
  </w:num>
  <w:num w:numId="7" w16cid:durableId="1023630020">
    <w:abstractNumId w:val="5"/>
  </w:num>
  <w:num w:numId="8" w16cid:durableId="905728226">
    <w:abstractNumId w:val="14"/>
  </w:num>
  <w:num w:numId="9" w16cid:durableId="1129666776">
    <w:abstractNumId w:val="11"/>
  </w:num>
  <w:num w:numId="10" w16cid:durableId="1072968109">
    <w:abstractNumId w:val="12"/>
  </w:num>
  <w:num w:numId="11" w16cid:durableId="771824973">
    <w:abstractNumId w:val="1"/>
  </w:num>
  <w:num w:numId="12" w16cid:durableId="184363650">
    <w:abstractNumId w:val="6"/>
  </w:num>
  <w:num w:numId="13" w16cid:durableId="776607276">
    <w:abstractNumId w:val="26"/>
  </w:num>
  <w:num w:numId="14" w16cid:durableId="1126394078">
    <w:abstractNumId w:val="9"/>
  </w:num>
  <w:num w:numId="15" w16cid:durableId="1844710119">
    <w:abstractNumId w:val="3"/>
  </w:num>
  <w:num w:numId="16" w16cid:durableId="1832520635">
    <w:abstractNumId w:val="7"/>
  </w:num>
  <w:num w:numId="17" w16cid:durableId="1139616818">
    <w:abstractNumId w:val="2"/>
  </w:num>
  <w:num w:numId="18" w16cid:durableId="657467271">
    <w:abstractNumId w:val="19"/>
  </w:num>
  <w:num w:numId="19" w16cid:durableId="1424453647">
    <w:abstractNumId w:val="18"/>
  </w:num>
  <w:num w:numId="20" w16cid:durableId="1073233829">
    <w:abstractNumId w:val="10"/>
  </w:num>
  <w:num w:numId="21" w16cid:durableId="492650757">
    <w:abstractNumId w:val="8"/>
  </w:num>
  <w:num w:numId="22" w16cid:durableId="73402416">
    <w:abstractNumId w:val="21"/>
  </w:num>
  <w:num w:numId="23" w16cid:durableId="610362686">
    <w:abstractNumId w:val="15"/>
  </w:num>
  <w:num w:numId="24" w16cid:durableId="1389379269">
    <w:abstractNumId w:val="25"/>
  </w:num>
  <w:num w:numId="25" w16cid:durableId="1431389279">
    <w:abstractNumId w:val="7"/>
  </w:num>
  <w:num w:numId="26" w16cid:durableId="1190071042">
    <w:abstractNumId w:val="4"/>
  </w:num>
  <w:num w:numId="27" w16cid:durableId="1896963417">
    <w:abstractNumId w:val="20"/>
  </w:num>
  <w:num w:numId="28" w16cid:durableId="21153935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bordersDoNotSurroundHeader/>
  <w:bordersDoNotSurroundFooter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0tTA2NDQ3sDA3NTBU0lEKTi0uzszPAykwrQUAncMeLSwAAAA="/>
  </w:docVars>
  <w:rsids>
    <w:rsidRoot w:val="00FC7CBB"/>
    <w:rsid w:val="000056FE"/>
    <w:rsid w:val="000312C5"/>
    <w:rsid w:val="000355D9"/>
    <w:rsid w:val="000374E3"/>
    <w:rsid w:val="00041669"/>
    <w:rsid w:val="00043081"/>
    <w:rsid w:val="00046123"/>
    <w:rsid w:val="00055E15"/>
    <w:rsid w:val="00056D27"/>
    <w:rsid w:val="00070B18"/>
    <w:rsid w:val="00076906"/>
    <w:rsid w:val="00077A89"/>
    <w:rsid w:val="00095C6C"/>
    <w:rsid w:val="000A10F5"/>
    <w:rsid w:val="000A3AA8"/>
    <w:rsid w:val="000A4282"/>
    <w:rsid w:val="000B1279"/>
    <w:rsid w:val="000B22C5"/>
    <w:rsid w:val="000B2850"/>
    <w:rsid w:val="000E4A4E"/>
    <w:rsid w:val="000E6D8A"/>
    <w:rsid w:val="000F225F"/>
    <w:rsid w:val="000F6A1B"/>
    <w:rsid w:val="001118C3"/>
    <w:rsid w:val="00122CD6"/>
    <w:rsid w:val="00132C50"/>
    <w:rsid w:val="001378AD"/>
    <w:rsid w:val="001442CE"/>
    <w:rsid w:val="00145B34"/>
    <w:rsid w:val="0015070A"/>
    <w:rsid w:val="0015119C"/>
    <w:rsid w:val="0015289E"/>
    <w:rsid w:val="00153E16"/>
    <w:rsid w:val="001579B3"/>
    <w:rsid w:val="0016048C"/>
    <w:rsid w:val="00160C1F"/>
    <w:rsid w:val="001612C9"/>
    <w:rsid w:val="00164122"/>
    <w:rsid w:val="00164F24"/>
    <w:rsid w:val="00170516"/>
    <w:rsid w:val="001709E0"/>
    <w:rsid w:val="00174FE5"/>
    <w:rsid w:val="0018028D"/>
    <w:rsid w:val="00182739"/>
    <w:rsid w:val="00182A7B"/>
    <w:rsid w:val="001862A9"/>
    <w:rsid w:val="0019047C"/>
    <w:rsid w:val="00192D8B"/>
    <w:rsid w:val="00193EE4"/>
    <w:rsid w:val="00197066"/>
    <w:rsid w:val="001A1DAD"/>
    <w:rsid w:val="001A298E"/>
    <w:rsid w:val="001B0686"/>
    <w:rsid w:val="001B6229"/>
    <w:rsid w:val="001C55C7"/>
    <w:rsid w:val="001C6426"/>
    <w:rsid w:val="001D1E4E"/>
    <w:rsid w:val="001D5121"/>
    <w:rsid w:val="001E5C71"/>
    <w:rsid w:val="001E7031"/>
    <w:rsid w:val="001E76A4"/>
    <w:rsid w:val="001F0AB0"/>
    <w:rsid w:val="001F2ADB"/>
    <w:rsid w:val="0020477B"/>
    <w:rsid w:val="00206FF7"/>
    <w:rsid w:val="00207C1D"/>
    <w:rsid w:val="0021195D"/>
    <w:rsid w:val="00211F0C"/>
    <w:rsid w:val="00215333"/>
    <w:rsid w:val="00222A09"/>
    <w:rsid w:val="0022471D"/>
    <w:rsid w:val="00226ADF"/>
    <w:rsid w:val="00236B08"/>
    <w:rsid w:val="002447FD"/>
    <w:rsid w:val="00247D9A"/>
    <w:rsid w:val="00247E35"/>
    <w:rsid w:val="0025016A"/>
    <w:rsid w:val="00255E3F"/>
    <w:rsid w:val="00262EB2"/>
    <w:rsid w:val="00265F07"/>
    <w:rsid w:val="00267BF5"/>
    <w:rsid w:val="00280362"/>
    <w:rsid w:val="0028242B"/>
    <w:rsid w:val="002825F4"/>
    <w:rsid w:val="00290E41"/>
    <w:rsid w:val="002A75DD"/>
    <w:rsid w:val="002A7F57"/>
    <w:rsid w:val="002B0068"/>
    <w:rsid w:val="002B18AD"/>
    <w:rsid w:val="002B6816"/>
    <w:rsid w:val="002D69C9"/>
    <w:rsid w:val="002E1AD1"/>
    <w:rsid w:val="002E5842"/>
    <w:rsid w:val="00302646"/>
    <w:rsid w:val="00305007"/>
    <w:rsid w:val="003057D0"/>
    <w:rsid w:val="00307692"/>
    <w:rsid w:val="00317C48"/>
    <w:rsid w:val="003204D4"/>
    <w:rsid w:val="0032262E"/>
    <w:rsid w:val="003233EA"/>
    <w:rsid w:val="00323E1F"/>
    <w:rsid w:val="00333F09"/>
    <w:rsid w:val="00334534"/>
    <w:rsid w:val="00345585"/>
    <w:rsid w:val="00355C3B"/>
    <w:rsid w:val="00364E57"/>
    <w:rsid w:val="00365694"/>
    <w:rsid w:val="003666ED"/>
    <w:rsid w:val="00375C12"/>
    <w:rsid w:val="00380999"/>
    <w:rsid w:val="0038340C"/>
    <w:rsid w:val="00385520"/>
    <w:rsid w:val="00394466"/>
    <w:rsid w:val="00394F93"/>
    <w:rsid w:val="00396FC7"/>
    <w:rsid w:val="00397183"/>
    <w:rsid w:val="003A3D8A"/>
    <w:rsid w:val="003A5CF4"/>
    <w:rsid w:val="003A7C41"/>
    <w:rsid w:val="003D0265"/>
    <w:rsid w:val="003F0DEB"/>
    <w:rsid w:val="003F2E96"/>
    <w:rsid w:val="00405B40"/>
    <w:rsid w:val="00416C59"/>
    <w:rsid w:val="00423AEF"/>
    <w:rsid w:val="00426416"/>
    <w:rsid w:val="00435DB8"/>
    <w:rsid w:val="004377AB"/>
    <w:rsid w:val="0044651B"/>
    <w:rsid w:val="00446A3F"/>
    <w:rsid w:val="004509D9"/>
    <w:rsid w:val="0045221B"/>
    <w:rsid w:val="004572A7"/>
    <w:rsid w:val="00460A1A"/>
    <w:rsid w:val="00461F1D"/>
    <w:rsid w:val="00473D58"/>
    <w:rsid w:val="00474F23"/>
    <w:rsid w:val="00475234"/>
    <w:rsid w:val="00476601"/>
    <w:rsid w:val="00492C95"/>
    <w:rsid w:val="00494B89"/>
    <w:rsid w:val="004A15E5"/>
    <w:rsid w:val="004A4196"/>
    <w:rsid w:val="004A4523"/>
    <w:rsid w:val="004B1D95"/>
    <w:rsid w:val="004C1EBC"/>
    <w:rsid w:val="004E0A01"/>
    <w:rsid w:val="004E544F"/>
    <w:rsid w:val="004F082A"/>
    <w:rsid w:val="004F239D"/>
    <w:rsid w:val="004F6E99"/>
    <w:rsid w:val="00500903"/>
    <w:rsid w:val="00500A03"/>
    <w:rsid w:val="005052B1"/>
    <w:rsid w:val="00516E90"/>
    <w:rsid w:val="005170EA"/>
    <w:rsid w:val="00520791"/>
    <w:rsid w:val="00527341"/>
    <w:rsid w:val="00541842"/>
    <w:rsid w:val="00542AC0"/>
    <w:rsid w:val="00546329"/>
    <w:rsid w:val="0055185E"/>
    <w:rsid w:val="00553E52"/>
    <w:rsid w:val="005566FE"/>
    <w:rsid w:val="00563510"/>
    <w:rsid w:val="00564C23"/>
    <w:rsid w:val="00567C07"/>
    <w:rsid w:val="00573D19"/>
    <w:rsid w:val="00576A19"/>
    <w:rsid w:val="00582FFB"/>
    <w:rsid w:val="00586889"/>
    <w:rsid w:val="00587387"/>
    <w:rsid w:val="005935D0"/>
    <w:rsid w:val="00594655"/>
    <w:rsid w:val="005954B3"/>
    <w:rsid w:val="00597607"/>
    <w:rsid w:val="005A1162"/>
    <w:rsid w:val="005A218D"/>
    <w:rsid w:val="005B2889"/>
    <w:rsid w:val="005C2F8D"/>
    <w:rsid w:val="005C7640"/>
    <w:rsid w:val="005E080B"/>
    <w:rsid w:val="005F3237"/>
    <w:rsid w:val="005F35F6"/>
    <w:rsid w:val="006038D7"/>
    <w:rsid w:val="00607495"/>
    <w:rsid w:val="00607E04"/>
    <w:rsid w:val="00622B7A"/>
    <w:rsid w:val="00626B2E"/>
    <w:rsid w:val="006275A7"/>
    <w:rsid w:val="00630695"/>
    <w:rsid w:val="006319B3"/>
    <w:rsid w:val="006356BB"/>
    <w:rsid w:val="00641695"/>
    <w:rsid w:val="00641BDA"/>
    <w:rsid w:val="00644B22"/>
    <w:rsid w:val="006465A9"/>
    <w:rsid w:val="00646CFD"/>
    <w:rsid w:val="006570B4"/>
    <w:rsid w:val="006613FF"/>
    <w:rsid w:val="006665F9"/>
    <w:rsid w:val="00667FA0"/>
    <w:rsid w:val="00677511"/>
    <w:rsid w:val="00681403"/>
    <w:rsid w:val="00694907"/>
    <w:rsid w:val="0069686E"/>
    <w:rsid w:val="006A0F2E"/>
    <w:rsid w:val="006B0790"/>
    <w:rsid w:val="006B4E14"/>
    <w:rsid w:val="006B5660"/>
    <w:rsid w:val="006B5C1A"/>
    <w:rsid w:val="006B7422"/>
    <w:rsid w:val="006C3876"/>
    <w:rsid w:val="006C4A7A"/>
    <w:rsid w:val="006D0485"/>
    <w:rsid w:val="006D0900"/>
    <w:rsid w:val="006D58F4"/>
    <w:rsid w:val="006E4A46"/>
    <w:rsid w:val="006E5C6C"/>
    <w:rsid w:val="006F6B3B"/>
    <w:rsid w:val="00700F0A"/>
    <w:rsid w:val="00706A3F"/>
    <w:rsid w:val="007148EC"/>
    <w:rsid w:val="007173D8"/>
    <w:rsid w:val="0073085A"/>
    <w:rsid w:val="00747FB6"/>
    <w:rsid w:val="00752507"/>
    <w:rsid w:val="00761312"/>
    <w:rsid w:val="0076372B"/>
    <w:rsid w:val="00772689"/>
    <w:rsid w:val="007732E9"/>
    <w:rsid w:val="007760F8"/>
    <w:rsid w:val="0078068F"/>
    <w:rsid w:val="007807FA"/>
    <w:rsid w:val="00780963"/>
    <w:rsid w:val="0078761F"/>
    <w:rsid w:val="00795A5A"/>
    <w:rsid w:val="007A2161"/>
    <w:rsid w:val="007B18DA"/>
    <w:rsid w:val="007B2BC3"/>
    <w:rsid w:val="007B3C2D"/>
    <w:rsid w:val="007B4BA7"/>
    <w:rsid w:val="007C3121"/>
    <w:rsid w:val="007C4183"/>
    <w:rsid w:val="007C4D65"/>
    <w:rsid w:val="007C6931"/>
    <w:rsid w:val="007E2860"/>
    <w:rsid w:val="007E6400"/>
    <w:rsid w:val="007F023D"/>
    <w:rsid w:val="00801323"/>
    <w:rsid w:val="008043D5"/>
    <w:rsid w:val="00804E50"/>
    <w:rsid w:val="00813DD4"/>
    <w:rsid w:val="00814F96"/>
    <w:rsid w:val="00821FBF"/>
    <w:rsid w:val="00831B72"/>
    <w:rsid w:val="008410E8"/>
    <w:rsid w:val="00843900"/>
    <w:rsid w:val="00846A08"/>
    <w:rsid w:val="008470F3"/>
    <w:rsid w:val="00850549"/>
    <w:rsid w:val="008520A2"/>
    <w:rsid w:val="00854800"/>
    <w:rsid w:val="008568A4"/>
    <w:rsid w:val="00865036"/>
    <w:rsid w:val="0087517E"/>
    <w:rsid w:val="00876A6E"/>
    <w:rsid w:val="00876E3E"/>
    <w:rsid w:val="00877B9E"/>
    <w:rsid w:val="00885AB2"/>
    <w:rsid w:val="00890265"/>
    <w:rsid w:val="008A1CE7"/>
    <w:rsid w:val="008A1D03"/>
    <w:rsid w:val="008A5506"/>
    <w:rsid w:val="008A5AA2"/>
    <w:rsid w:val="008A6363"/>
    <w:rsid w:val="008B1FE4"/>
    <w:rsid w:val="008B3A8C"/>
    <w:rsid w:val="008B69BA"/>
    <w:rsid w:val="008C368D"/>
    <w:rsid w:val="008C3ACA"/>
    <w:rsid w:val="008D5B38"/>
    <w:rsid w:val="008D708F"/>
    <w:rsid w:val="008E204C"/>
    <w:rsid w:val="008F706F"/>
    <w:rsid w:val="00905B3B"/>
    <w:rsid w:val="00913B68"/>
    <w:rsid w:val="00917555"/>
    <w:rsid w:val="00935F5F"/>
    <w:rsid w:val="009367CD"/>
    <w:rsid w:val="00945950"/>
    <w:rsid w:val="00946459"/>
    <w:rsid w:val="00946EEF"/>
    <w:rsid w:val="00947843"/>
    <w:rsid w:val="00947D2F"/>
    <w:rsid w:val="00955BEF"/>
    <w:rsid w:val="009616CA"/>
    <w:rsid w:val="00967203"/>
    <w:rsid w:val="00972CC0"/>
    <w:rsid w:val="009765C9"/>
    <w:rsid w:val="009818C3"/>
    <w:rsid w:val="009849F6"/>
    <w:rsid w:val="009A659B"/>
    <w:rsid w:val="009B1F9E"/>
    <w:rsid w:val="009B2E07"/>
    <w:rsid w:val="009B4CEC"/>
    <w:rsid w:val="009B7504"/>
    <w:rsid w:val="009C5363"/>
    <w:rsid w:val="009E2925"/>
    <w:rsid w:val="009E5822"/>
    <w:rsid w:val="009E5D6F"/>
    <w:rsid w:val="009F0701"/>
    <w:rsid w:val="009F428C"/>
    <w:rsid w:val="009F4A79"/>
    <w:rsid w:val="009F7167"/>
    <w:rsid w:val="00A13D00"/>
    <w:rsid w:val="00A147F9"/>
    <w:rsid w:val="00A25529"/>
    <w:rsid w:val="00A34BB0"/>
    <w:rsid w:val="00A42A42"/>
    <w:rsid w:val="00A4706E"/>
    <w:rsid w:val="00A55E07"/>
    <w:rsid w:val="00A56D28"/>
    <w:rsid w:val="00A57008"/>
    <w:rsid w:val="00A6517A"/>
    <w:rsid w:val="00A71236"/>
    <w:rsid w:val="00A74464"/>
    <w:rsid w:val="00A75552"/>
    <w:rsid w:val="00A81715"/>
    <w:rsid w:val="00A82EC0"/>
    <w:rsid w:val="00A92602"/>
    <w:rsid w:val="00A93DE7"/>
    <w:rsid w:val="00AA2C45"/>
    <w:rsid w:val="00AB3BE6"/>
    <w:rsid w:val="00AB570B"/>
    <w:rsid w:val="00AC2570"/>
    <w:rsid w:val="00AD193A"/>
    <w:rsid w:val="00AE4031"/>
    <w:rsid w:val="00AE57C9"/>
    <w:rsid w:val="00AE59F3"/>
    <w:rsid w:val="00B0410A"/>
    <w:rsid w:val="00B060F1"/>
    <w:rsid w:val="00B12833"/>
    <w:rsid w:val="00B13FE9"/>
    <w:rsid w:val="00B339C0"/>
    <w:rsid w:val="00B35747"/>
    <w:rsid w:val="00B54052"/>
    <w:rsid w:val="00B55402"/>
    <w:rsid w:val="00B61A81"/>
    <w:rsid w:val="00B61CB7"/>
    <w:rsid w:val="00B61E89"/>
    <w:rsid w:val="00B636F2"/>
    <w:rsid w:val="00B65611"/>
    <w:rsid w:val="00B7251E"/>
    <w:rsid w:val="00B72D9A"/>
    <w:rsid w:val="00B77036"/>
    <w:rsid w:val="00B8286F"/>
    <w:rsid w:val="00BA53C1"/>
    <w:rsid w:val="00BA5E43"/>
    <w:rsid w:val="00BB5F94"/>
    <w:rsid w:val="00BB75CE"/>
    <w:rsid w:val="00BC48ED"/>
    <w:rsid w:val="00BC57F6"/>
    <w:rsid w:val="00BD3A37"/>
    <w:rsid w:val="00BE3AEA"/>
    <w:rsid w:val="00BE7E87"/>
    <w:rsid w:val="00C05BB8"/>
    <w:rsid w:val="00C20BF0"/>
    <w:rsid w:val="00C3161F"/>
    <w:rsid w:val="00C32E02"/>
    <w:rsid w:val="00C41D78"/>
    <w:rsid w:val="00C51B0A"/>
    <w:rsid w:val="00C5607E"/>
    <w:rsid w:val="00C5703F"/>
    <w:rsid w:val="00C616C9"/>
    <w:rsid w:val="00C64714"/>
    <w:rsid w:val="00C67652"/>
    <w:rsid w:val="00C711CC"/>
    <w:rsid w:val="00C83004"/>
    <w:rsid w:val="00C84E9D"/>
    <w:rsid w:val="00CB0EAB"/>
    <w:rsid w:val="00CC1CE7"/>
    <w:rsid w:val="00CC34D3"/>
    <w:rsid w:val="00CC4DD9"/>
    <w:rsid w:val="00CC65CA"/>
    <w:rsid w:val="00CC6699"/>
    <w:rsid w:val="00CD02B6"/>
    <w:rsid w:val="00CD59BA"/>
    <w:rsid w:val="00CD7CF8"/>
    <w:rsid w:val="00CE09F5"/>
    <w:rsid w:val="00CE0DA4"/>
    <w:rsid w:val="00CE7506"/>
    <w:rsid w:val="00CE7C32"/>
    <w:rsid w:val="00CF2E7E"/>
    <w:rsid w:val="00D020A4"/>
    <w:rsid w:val="00D05B67"/>
    <w:rsid w:val="00D073E7"/>
    <w:rsid w:val="00D114DD"/>
    <w:rsid w:val="00D126C9"/>
    <w:rsid w:val="00D20420"/>
    <w:rsid w:val="00D20DC5"/>
    <w:rsid w:val="00D215A4"/>
    <w:rsid w:val="00D225E7"/>
    <w:rsid w:val="00D2761D"/>
    <w:rsid w:val="00D32650"/>
    <w:rsid w:val="00D400B4"/>
    <w:rsid w:val="00D644EF"/>
    <w:rsid w:val="00D67F54"/>
    <w:rsid w:val="00D812E5"/>
    <w:rsid w:val="00D87FAA"/>
    <w:rsid w:val="00D90CE7"/>
    <w:rsid w:val="00D9193D"/>
    <w:rsid w:val="00D9259A"/>
    <w:rsid w:val="00DB44AF"/>
    <w:rsid w:val="00DC1529"/>
    <w:rsid w:val="00DC6CA1"/>
    <w:rsid w:val="00DC76EB"/>
    <w:rsid w:val="00DD07A7"/>
    <w:rsid w:val="00DD07EA"/>
    <w:rsid w:val="00DD6C0E"/>
    <w:rsid w:val="00DD7843"/>
    <w:rsid w:val="00DE7B4E"/>
    <w:rsid w:val="00DF0796"/>
    <w:rsid w:val="00DF6FF1"/>
    <w:rsid w:val="00E00F4E"/>
    <w:rsid w:val="00E0338A"/>
    <w:rsid w:val="00E05C85"/>
    <w:rsid w:val="00E07853"/>
    <w:rsid w:val="00E07EB0"/>
    <w:rsid w:val="00E100B7"/>
    <w:rsid w:val="00E12485"/>
    <w:rsid w:val="00E16F02"/>
    <w:rsid w:val="00E17889"/>
    <w:rsid w:val="00E265A0"/>
    <w:rsid w:val="00E35954"/>
    <w:rsid w:val="00E44ED5"/>
    <w:rsid w:val="00E459B6"/>
    <w:rsid w:val="00E54340"/>
    <w:rsid w:val="00E544B5"/>
    <w:rsid w:val="00E558D4"/>
    <w:rsid w:val="00E55BE1"/>
    <w:rsid w:val="00E67754"/>
    <w:rsid w:val="00E81757"/>
    <w:rsid w:val="00E84D58"/>
    <w:rsid w:val="00E950F6"/>
    <w:rsid w:val="00EA6111"/>
    <w:rsid w:val="00EB2880"/>
    <w:rsid w:val="00EC76B0"/>
    <w:rsid w:val="00ED1A1F"/>
    <w:rsid w:val="00ED1CBE"/>
    <w:rsid w:val="00ED1DC9"/>
    <w:rsid w:val="00ED3458"/>
    <w:rsid w:val="00ED5319"/>
    <w:rsid w:val="00EE6EC6"/>
    <w:rsid w:val="00EF31D7"/>
    <w:rsid w:val="00F00826"/>
    <w:rsid w:val="00F05F20"/>
    <w:rsid w:val="00F143DB"/>
    <w:rsid w:val="00F203CB"/>
    <w:rsid w:val="00F308FB"/>
    <w:rsid w:val="00F373D5"/>
    <w:rsid w:val="00F37E93"/>
    <w:rsid w:val="00F40B00"/>
    <w:rsid w:val="00F4139F"/>
    <w:rsid w:val="00F41589"/>
    <w:rsid w:val="00F50503"/>
    <w:rsid w:val="00F55DF9"/>
    <w:rsid w:val="00F56015"/>
    <w:rsid w:val="00F63271"/>
    <w:rsid w:val="00F65214"/>
    <w:rsid w:val="00F87BDA"/>
    <w:rsid w:val="00F92C92"/>
    <w:rsid w:val="00F93A90"/>
    <w:rsid w:val="00F940DA"/>
    <w:rsid w:val="00F944A2"/>
    <w:rsid w:val="00F961CF"/>
    <w:rsid w:val="00FA2988"/>
    <w:rsid w:val="00FB6BDB"/>
    <w:rsid w:val="00FC2567"/>
    <w:rsid w:val="00FC7CBB"/>
    <w:rsid w:val="00FD6564"/>
    <w:rsid w:val="00FE133E"/>
    <w:rsid w:val="00FF2845"/>
    <w:rsid w:val="00FF3202"/>
    <w:rsid w:val="00FF4C32"/>
    <w:rsid w:val="00FF5C55"/>
    <w:rsid w:val="00FF7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B760B65"/>
  <w15:chartTrackingRefBased/>
  <w15:docId w15:val="{4CFC36EE-AB10-46EC-B36C-3FF31A025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44AF"/>
  </w:style>
  <w:style w:type="paragraph" w:styleId="Heading1">
    <w:name w:val="heading 1"/>
    <w:basedOn w:val="Normal"/>
    <w:link w:val="Heading1Char"/>
    <w:uiPriority w:val="9"/>
    <w:qFormat/>
    <w:rsid w:val="008A1D03"/>
    <w:pPr>
      <w:widowControl w:val="0"/>
      <w:autoSpaceDE w:val="0"/>
      <w:autoSpaceDN w:val="0"/>
      <w:spacing w:before="10" w:after="0" w:line="240" w:lineRule="auto"/>
      <w:ind w:left="492"/>
      <w:outlineLvl w:val="0"/>
    </w:pPr>
    <w:rPr>
      <w:rFonts w:ascii="Calibri" w:eastAsia="Calibri" w:hAnsi="Calibri" w:cs="Calibri"/>
      <w:b/>
      <w:b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7C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7CBB"/>
  </w:style>
  <w:style w:type="paragraph" w:styleId="Footer">
    <w:name w:val="footer"/>
    <w:basedOn w:val="Normal"/>
    <w:link w:val="FooterChar"/>
    <w:uiPriority w:val="99"/>
    <w:unhideWhenUsed/>
    <w:rsid w:val="00FC7C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7CBB"/>
  </w:style>
  <w:style w:type="paragraph" w:styleId="ListParagraph">
    <w:name w:val="List Paragraph"/>
    <w:basedOn w:val="Normal"/>
    <w:uiPriority w:val="1"/>
    <w:qFormat/>
    <w:rsid w:val="00FC7CB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A298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544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TW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28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B288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D0265"/>
    <w:pPr>
      <w:spacing w:after="0" w:line="240" w:lineRule="auto"/>
    </w:pPr>
  </w:style>
  <w:style w:type="paragraph" w:customStyle="1" w:styleId="ELEC1100SectionHeading">
    <w:name w:val="ELEC1100 Section Heading"/>
    <w:basedOn w:val="Normal"/>
    <w:next w:val="Normal"/>
    <w:link w:val="ELEC1100SectionHeadingChar"/>
    <w:qFormat/>
    <w:rsid w:val="003D0265"/>
    <w:pPr>
      <w:numPr>
        <w:numId w:val="16"/>
      </w:numPr>
      <w:adjustRightInd w:val="0"/>
      <w:snapToGrid w:val="0"/>
      <w:spacing w:before="360" w:after="240" w:line="260" w:lineRule="exact"/>
      <w:jc w:val="both"/>
      <w:outlineLvl w:val="0"/>
    </w:pPr>
    <w:rPr>
      <w:rFonts w:ascii="Arial" w:eastAsia="Arial Unicode MS" w:hAnsi="Arial" w:cs="Arial"/>
      <w:b/>
      <w:snapToGrid w:val="0"/>
    </w:rPr>
  </w:style>
  <w:style w:type="character" w:customStyle="1" w:styleId="ELEC1100SectionHeadingChar">
    <w:name w:val="ELEC1100 Section Heading Char"/>
    <w:basedOn w:val="DefaultParagraphFont"/>
    <w:link w:val="ELEC1100SectionHeading"/>
    <w:rsid w:val="003D0265"/>
    <w:rPr>
      <w:rFonts w:ascii="Arial" w:eastAsia="Arial Unicode MS" w:hAnsi="Arial" w:cs="Arial"/>
      <w:b/>
      <w:snapToGrid w:val="0"/>
    </w:rPr>
  </w:style>
  <w:style w:type="paragraph" w:customStyle="1" w:styleId="ELEC1100SectionList">
    <w:name w:val="ELEC1100 Section List"/>
    <w:basedOn w:val="Normal"/>
    <w:link w:val="ELEC1100SectionListChar"/>
    <w:rsid w:val="003D0265"/>
    <w:pPr>
      <w:numPr>
        <w:numId w:val="15"/>
      </w:numPr>
      <w:adjustRightInd w:val="0"/>
      <w:snapToGrid w:val="0"/>
      <w:spacing w:after="120" w:line="260" w:lineRule="exact"/>
      <w:ind w:left="720" w:hanging="360"/>
      <w:jc w:val="both"/>
    </w:pPr>
    <w:rPr>
      <w:rFonts w:ascii="Arial" w:eastAsia="Arial Unicode MS" w:hAnsi="Arial" w:cs="PMingLiU"/>
      <w:snapToGrid w:val="0"/>
      <w:szCs w:val="20"/>
    </w:rPr>
  </w:style>
  <w:style w:type="character" w:customStyle="1" w:styleId="ELEC1100SectionListChar">
    <w:name w:val="ELEC1100 Section List Char"/>
    <w:basedOn w:val="DefaultParagraphFont"/>
    <w:link w:val="ELEC1100SectionList"/>
    <w:rsid w:val="003D0265"/>
    <w:rPr>
      <w:rFonts w:ascii="Arial" w:eastAsia="Arial Unicode MS" w:hAnsi="Arial" w:cs="PMingLiU"/>
      <w:snapToGrid w:val="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A10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H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A10F5"/>
    <w:rPr>
      <w:rFonts w:ascii="Courier New" w:eastAsia="Times New Roman" w:hAnsi="Courier New" w:cs="Courier New"/>
      <w:sz w:val="20"/>
      <w:szCs w:val="20"/>
      <w:lang w:val="en-HK"/>
    </w:rPr>
  </w:style>
  <w:style w:type="character" w:customStyle="1" w:styleId="rnthl">
    <w:name w:val="rnthl"/>
    <w:basedOn w:val="DefaultParagraphFont"/>
    <w:rsid w:val="00E07853"/>
  </w:style>
  <w:style w:type="character" w:styleId="HTMLCode">
    <w:name w:val="HTML Code"/>
    <w:basedOn w:val="DefaultParagraphFont"/>
    <w:uiPriority w:val="99"/>
    <w:semiHidden/>
    <w:unhideWhenUsed/>
    <w:rsid w:val="00E07853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E07853"/>
  </w:style>
  <w:style w:type="paragraph" w:styleId="BalloonText">
    <w:name w:val="Balloon Text"/>
    <w:basedOn w:val="Normal"/>
    <w:link w:val="BalloonTextChar"/>
    <w:uiPriority w:val="99"/>
    <w:semiHidden/>
    <w:unhideWhenUsed/>
    <w:rsid w:val="009F07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70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35954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6B7422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6B7422"/>
    <w:rPr>
      <w:rFonts w:ascii="Calibri" w:eastAsia="Calibri" w:hAnsi="Calibri" w:cs="Calibri"/>
      <w:lang w:eastAsia="en-US"/>
    </w:rPr>
  </w:style>
  <w:style w:type="paragraph" w:customStyle="1" w:styleId="TableParagraph">
    <w:name w:val="Table Paragraph"/>
    <w:basedOn w:val="Normal"/>
    <w:uiPriority w:val="1"/>
    <w:qFormat/>
    <w:rsid w:val="006B7422"/>
    <w:pPr>
      <w:widowControl w:val="0"/>
      <w:autoSpaceDE w:val="0"/>
      <w:autoSpaceDN w:val="0"/>
      <w:spacing w:before="3" w:after="0" w:line="228" w:lineRule="exact"/>
      <w:ind w:left="7"/>
      <w:jc w:val="center"/>
    </w:pPr>
    <w:rPr>
      <w:rFonts w:ascii="Calibri" w:eastAsia="Calibri" w:hAnsi="Calibri" w:cs="Calibri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8A1D03"/>
    <w:rPr>
      <w:rFonts w:ascii="Calibri" w:eastAsia="Calibri" w:hAnsi="Calibri" w:cs="Calibri"/>
      <w:b/>
      <w:bCs/>
      <w:lang w:eastAsia="en-US"/>
    </w:rPr>
  </w:style>
  <w:style w:type="table" w:styleId="TableGrid">
    <w:name w:val="Table Grid"/>
    <w:basedOn w:val="TableNormal"/>
    <w:uiPriority w:val="39"/>
    <w:rsid w:val="00A926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4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9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070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9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24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6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7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1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6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6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1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8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2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4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5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8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3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7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1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2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4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0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3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8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9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2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9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5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8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03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9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95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33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69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0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6734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27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0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D3</dc:creator>
  <cp:keywords/>
  <dc:description/>
  <cp:lastModifiedBy>LI Kaile</cp:lastModifiedBy>
  <cp:revision>9</cp:revision>
  <cp:lastPrinted>2023-08-30T22:54:00Z</cp:lastPrinted>
  <dcterms:created xsi:type="dcterms:W3CDTF">2025-10-06T06:49:00Z</dcterms:created>
  <dcterms:modified xsi:type="dcterms:W3CDTF">2025-10-06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5cf658f4b99d3e463d8edea0ddf2d20edf8610ea41ec3b5b75edfbf98dd7cb</vt:lpwstr>
  </property>
</Properties>
</file>